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006899" w14:textId="2CCBF8EC" w:rsidR="006F0AF1" w:rsidRDefault="006F0AF1" w:rsidP="002E3D3A"/>
    <w:p w14:paraId="281930DB" w14:textId="69740118" w:rsidR="00D951E3" w:rsidRDefault="00D951E3" w:rsidP="00D951E3"/>
    <w:p w14:paraId="225AF71F" w14:textId="6B46C60C" w:rsidR="00D951E3" w:rsidRDefault="00D951E3" w:rsidP="00000049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000049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CCJBH </w:t>
      </w:r>
      <w:r w:rsidR="00000049" w:rsidRPr="00000049">
        <w:rPr>
          <w:rFonts w:ascii="Times New Roman" w:hAnsi="Times New Roman" w:cs="Times New Roman"/>
          <w:b/>
          <w:bCs/>
          <w:sz w:val="36"/>
          <w:szCs w:val="36"/>
          <w:u w:val="single"/>
        </w:rPr>
        <w:t>COVID 19 Resource</w:t>
      </w:r>
      <w:r w:rsidR="00D36BF9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 Guide</w:t>
      </w:r>
    </w:p>
    <w:tbl>
      <w:tblPr>
        <w:tblStyle w:val="TableGrid"/>
        <w:tblW w:w="1053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4765"/>
        <w:gridCol w:w="5765"/>
      </w:tblGrid>
      <w:tr w:rsidR="00A829DF" w:rsidRPr="00CC23BD" w14:paraId="4C41EDA1" w14:textId="77777777" w:rsidTr="00045FC5">
        <w:tc>
          <w:tcPr>
            <w:tcW w:w="10530" w:type="dxa"/>
            <w:gridSpan w:val="2"/>
          </w:tcPr>
          <w:p w14:paraId="04FEA062" w14:textId="0AC11644" w:rsidR="00A829DF" w:rsidRPr="00A829DF" w:rsidRDefault="00A829DF" w:rsidP="00373CF2">
            <w:pPr>
              <w:spacing w:before="120" w:after="12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A829DF">
              <w:rPr>
                <w:rFonts w:cstheme="minorHAnsi"/>
                <w:b/>
                <w:bCs/>
                <w:sz w:val="28"/>
                <w:szCs w:val="28"/>
              </w:rPr>
              <w:t>Federal Resources</w:t>
            </w:r>
          </w:p>
        </w:tc>
      </w:tr>
      <w:tr w:rsidR="00FE76EC" w:rsidRPr="00CC23BD" w14:paraId="0B5B7EA4" w14:textId="77777777" w:rsidTr="00942F52">
        <w:tc>
          <w:tcPr>
            <w:tcW w:w="4765" w:type="dxa"/>
            <w:vAlign w:val="center"/>
          </w:tcPr>
          <w:p w14:paraId="18460864" w14:textId="79EA6F86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l-State Online COVID 19 Resources</w:t>
            </w:r>
          </w:p>
        </w:tc>
        <w:tc>
          <w:tcPr>
            <w:tcW w:w="5765" w:type="dxa"/>
            <w:vAlign w:val="center"/>
          </w:tcPr>
          <w:p w14:paraId="51BCA211" w14:textId="66CBCD52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8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nadcp.org/wp-content/uploads/2020/03/State-COVID-19-Resource-Guide-March-2020.pdf</w:t>
              </w:r>
            </w:hyperlink>
          </w:p>
        </w:tc>
      </w:tr>
      <w:tr w:rsidR="00FE76EC" w:rsidRPr="00CC23BD" w14:paraId="46B61099" w14:textId="77777777" w:rsidTr="00942F52">
        <w:tc>
          <w:tcPr>
            <w:tcW w:w="4765" w:type="dxa"/>
            <w:vAlign w:val="center"/>
          </w:tcPr>
          <w:p w14:paraId="50160E67" w14:textId="4E73B70C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merican Probation and Parole Association COVID-19 Resources</w:t>
            </w:r>
          </w:p>
        </w:tc>
        <w:tc>
          <w:tcPr>
            <w:tcW w:w="5765" w:type="dxa"/>
            <w:vAlign w:val="center"/>
          </w:tcPr>
          <w:p w14:paraId="7933616D" w14:textId="2C764DE6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9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connect.appa-net.org/resources/covid-19</w:t>
              </w:r>
            </w:hyperlink>
          </w:p>
        </w:tc>
      </w:tr>
      <w:tr w:rsidR="00FE76EC" w:rsidRPr="00CC23BD" w14:paraId="4C81918A" w14:textId="77777777" w:rsidTr="00942F52">
        <w:trPr>
          <w:trHeight w:val="800"/>
        </w:trPr>
        <w:tc>
          <w:tcPr>
            <w:tcW w:w="4765" w:type="dxa"/>
            <w:vAlign w:val="center"/>
          </w:tcPr>
          <w:p w14:paraId="51A79DA4" w14:textId="31A991E9" w:rsidR="00FE76EC" w:rsidRPr="005A256E" w:rsidRDefault="00FE76EC" w:rsidP="00FE76EC">
            <w:pPr>
              <w:textAlignment w:val="baseline"/>
              <w:rPr>
                <w:rFonts w:asciiTheme="minorHAnsi" w:hAnsiTheme="minorHAnsi" w:cstheme="minorHAnsi"/>
                <w:color w:val="000000"/>
                <w:kern w:val="36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merican Psychiatric Association Corona Virus Resources, including resources on COVID 19 and mental health and new telehealth rules</w:t>
            </w:r>
          </w:p>
        </w:tc>
        <w:tc>
          <w:tcPr>
            <w:tcW w:w="5765" w:type="dxa"/>
            <w:vAlign w:val="center"/>
          </w:tcPr>
          <w:p w14:paraId="2657712D" w14:textId="6F00DC62" w:rsidR="00FE76EC" w:rsidRPr="00A829DF" w:rsidRDefault="00FE76EC" w:rsidP="00FE76EC">
            <w:pPr>
              <w:textAlignment w:val="baseline"/>
              <w:rPr>
                <w:rStyle w:val="Hyperlink"/>
                <w:rFonts w:cstheme="minorHAnsi"/>
                <w:sz w:val="22"/>
                <w:szCs w:val="22"/>
              </w:rPr>
            </w:pPr>
            <w:hyperlink r:id="rId10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psychiatry.org/psychiatrists/covid-19-coronavirus </w:t>
              </w:r>
            </w:hyperlink>
          </w:p>
        </w:tc>
      </w:tr>
      <w:tr w:rsidR="00FE76EC" w:rsidRPr="00CC23BD" w14:paraId="1C7EFDE3" w14:textId="77777777" w:rsidTr="00942F52">
        <w:tc>
          <w:tcPr>
            <w:tcW w:w="4765" w:type="dxa"/>
            <w:vAlign w:val="center"/>
          </w:tcPr>
          <w:p w14:paraId="21B93580" w14:textId="799E5595" w:rsidR="00FE76EC" w:rsidRPr="005A256E" w:rsidRDefault="00FE76EC" w:rsidP="00FE76EC">
            <w:pPr>
              <w:textAlignment w:val="baseline"/>
              <w:rPr>
                <w:rFonts w:asciiTheme="minorHAnsi" w:hAnsiTheme="minorHAnsi" w:cstheme="minorHAnsi"/>
                <w:color w:val="202020"/>
                <w:sz w:val="22"/>
                <w:szCs w:val="22"/>
                <w:bdr w:val="none" w:sz="0" w:space="0" w:color="auto" w:frame="1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nter for Disease Control Interim Guidance for Responding to Coronavirus Disease 2019 (COVID-19) among People Experiencing Unsheltered Homelessness</w:t>
            </w:r>
          </w:p>
        </w:tc>
        <w:tc>
          <w:tcPr>
            <w:tcW w:w="5765" w:type="dxa"/>
            <w:vAlign w:val="center"/>
          </w:tcPr>
          <w:p w14:paraId="59462539" w14:textId="03506601" w:rsidR="00FE76EC" w:rsidRPr="00A829DF" w:rsidRDefault="00FE76EC" w:rsidP="00FE76EC">
            <w:pPr>
              <w:textAlignment w:val="baseline"/>
              <w:rPr>
                <w:rStyle w:val="Hyperlink"/>
                <w:rFonts w:cstheme="minorHAnsi"/>
                <w:sz w:val="22"/>
                <w:szCs w:val="22"/>
              </w:rPr>
            </w:pPr>
            <w:hyperlink r:id="rId11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dc.gov/coronavirus/2019-ncov/community/homeless-shelters/unsheltered-homelessness.html</w:t>
              </w:r>
            </w:hyperlink>
          </w:p>
        </w:tc>
      </w:tr>
      <w:tr w:rsidR="00FE76EC" w:rsidRPr="00CC23BD" w14:paraId="33B4677F" w14:textId="77777777" w:rsidTr="00942F52">
        <w:tc>
          <w:tcPr>
            <w:tcW w:w="4765" w:type="dxa"/>
            <w:vAlign w:val="center"/>
          </w:tcPr>
          <w:p w14:paraId="4EDEA0A4" w14:textId="682E0140" w:rsidR="00FE76EC" w:rsidRPr="005A256E" w:rsidRDefault="00FE76EC" w:rsidP="00FE76EC">
            <w:pPr>
              <w:textAlignment w:val="baseline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nter for Disease Control Interim Guidance on Management of Coronavirus Disease 2019 (COVID-19) in Correctional and Detention Facilities</w:t>
            </w:r>
          </w:p>
        </w:tc>
        <w:tc>
          <w:tcPr>
            <w:tcW w:w="5765" w:type="dxa"/>
            <w:vAlign w:val="center"/>
          </w:tcPr>
          <w:p w14:paraId="4DC58FBD" w14:textId="4AF581B7" w:rsidR="00FE76EC" w:rsidRPr="00A829DF" w:rsidRDefault="00FE76EC" w:rsidP="00FE76EC">
            <w:pPr>
              <w:textAlignment w:val="baseline"/>
              <w:rPr>
                <w:rFonts w:cstheme="minorHAnsi"/>
                <w:sz w:val="22"/>
                <w:szCs w:val="22"/>
              </w:rPr>
            </w:pPr>
            <w:hyperlink r:id="rId12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dc.gov/coronavirus/2019-ncov/community/correction-detention/guidance-correctional-detention.html</w:t>
              </w:r>
            </w:hyperlink>
          </w:p>
        </w:tc>
      </w:tr>
      <w:tr w:rsidR="00FE76EC" w:rsidRPr="00CC23BD" w14:paraId="6B1F0C7B" w14:textId="77777777" w:rsidTr="00942F52">
        <w:tc>
          <w:tcPr>
            <w:tcW w:w="4765" w:type="dxa"/>
            <w:vAlign w:val="center"/>
          </w:tcPr>
          <w:p w14:paraId="2AF34CFA" w14:textId="7C31DDC4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enter for Medicare Services Updates FAQs for Medicaid and Children's Health Insurance Program (CHIP)</w:t>
            </w:r>
          </w:p>
        </w:tc>
        <w:tc>
          <w:tcPr>
            <w:tcW w:w="5765" w:type="dxa"/>
            <w:vAlign w:val="center"/>
          </w:tcPr>
          <w:p w14:paraId="52DCE47E" w14:textId="5E38C6B5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13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medicaid.gov/state-resource-center/downloads/covid-19-faqs.pdf</w:t>
              </w:r>
            </w:hyperlink>
          </w:p>
        </w:tc>
      </w:tr>
      <w:tr w:rsidR="00FE76EC" w:rsidRPr="00CC23BD" w14:paraId="69ED0DCD" w14:textId="77777777" w:rsidTr="00942F52">
        <w:tc>
          <w:tcPr>
            <w:tcW w:w="4765" w:type="dxa"/>
            <w:vAlign w:val="center"/>
          </w:tcPr>
          <w:p w14:paraId="212EBCCD" w14:textId="08772BD7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202020"/>
                <w:sz w:val="22"/>
                <w:szCs w:val="22"/>
              </w:rPr>
              <w:t>Council of State Governments</w:t>
            </w:r>
          </w:p>
        </w:tc>
        <w:tc>
          <w:tcPr>
            <w:tcW w:w="5765" w:type="dxa"/>
            <w:vAlign w:val="center"/>
          </w:tcPr>
          <w:p w14:paraId="190DD087" w14:textId="5AB1C748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14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eb.csg.org/covid19/</w:t>
              </w:r>
            </w:hyperlink>
          </w:p>
        </w:tc>
      </w:tr>
      <w:tr w:rsidR="00FE76EC" w:rsidRPr="00CC23BD" w14:paraId="2B74A1A4" w14:textId="77777777" w:rsidTr="00942F52">
        <w:tc>
          <w:tcPr>
            <w:tcW w:w="4765" w:type="dxa"/>
            <w:vAlign w:val="center"/>
          </w:tcPr>
          <w:p w14:paraId="46376DDB" w14:textId="66B19952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deral Bureau of Prisons</w:t>
            </w:r>
          </w:p>
        </w:tc>
        <w:tc>
          <w:tcPr>
            <w:tcW w:w="5765" w:type="dxa"/>
            <w:vAlign w:val="center"/>
          </w:tcPr>
          <w:p w14:paraId="577E321D" w14:textId="1665B893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15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bop.gov/coronavirus/</w:t>
              </w:r>
            </w:hyperlink>
          </w:p>
        </w:tc>
      </w:tr>
      <w:tr w:rsidR="00FE76EC" w:rsidRPr="00CC23BD" w14:paraId="4FF17085" w14:textId="77777777" w:rsidTr="00942F52">
        <w:tc>
          <w:tcPr>
            <w:tcW w:w="4765" w:type="dxa"/>
            <w:vAlign w:val="center"/>
          </w:tcPr>
          <w:p w14:paraId="3469D01E" w14:textId="174B3A53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ederal Bureau of Prisons COVID 19 Action Plan</w:t>
            </w:r>
          </w:p>
        </w:tc>
        <w:tc>
          <w:tcPr>
            <w:tcW w:w="5765" w:type="dxa"/>
            <w:vAlign w:val="center"/>
          </w:tcPr>
          <w:p w14:paraId="5A61E9EF" w14:textId="4935A955" w:rsidR="00FE76EC" w:rsidRPr="00A829DF" w:rsidRDefault="00FE76EC" w:rsidP="00FE76EC">
            <w:pPr>
              <w:rPr>
                <w:rFonts w:cstheme="minorHAnsi"/>
                <w:color w:val="0000FF"/>
                <w:sz w:val="22"/>
                <w:szCs w:val="22"/>
                <w:u w:val="single"/>
              </w:rPr>
            </w:pPr>
            <w:hyperlink r:id="rId16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bop.gov/resources/news/20200313_covid-19.jsp</w:t>
              </w:r>
            </w:hyperlink>
          </w:p>
        </w:tc>
      </w:tr>
      <w:tr w:rsidR="00FE76EC" w:rsidRPr="00CC23BD" w14:paraId="4745A560" w14:textId="77777777" w:rsidTr="00942F52">
        <w:tc>
          <w:tcPr>
            <w:tcW w:w="4765" w:type="dxa"/>
            <w:vAlign w:val="center"/>
          </w:tcPr>
          <w:p w14:paraId="7C76729B" w14:textId="6E9BDF27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fectious Disease Toolkit for Continuums of Care Preventing and Managing the Spread of Infectious Disease Within Encampments </w:t>
            </w:r>
          </w:p>
        </w:tc>
        <w:tc>
          <w:tcPr>
            <w:tcW w:w="5765" w:type="dxa"/>
            <w:vAlign w:val="center"/>
          </w:tcPr>
          <w:p w14:paraId="6717B1C5" w14:textId="080EB406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17" w:history="1">
              <w:r>
                <w:rPr>
                  <w:rStyle w:val="Hyperlink"/>
                  <w:rFonts w:ascii="Calibri" w:hAnsi="Calibri" w:cstheme="minorHAnsi"/>
                  <w:sz w:val="22"/>
                  <w:szCs w:val="22"/>
                </w:rPr>
                <w:t>https://files.hudexchange.info/resources/documents/Infectious-Disease-Toolkit-for-CoCs-Preventing-and-Managing-the-Spread-of-Infectious-Disease-within-Encampments.pdf</w:t>
              </w:r>
            </w:hyperlink>
          </w:p>
        </w:tc>
      </w:tr>
      <w:tr w:rsidR="00FE76EC" w:rsidRPr="00CC23BD" w14:paraId="68346473" w14:textId="77777777" w:rsidTr="00942F52">
        <w:tc>
          <w:tcPr>
            <w:tcW w:w="4765" w:type="dxa"/>
            <w:vAlign w:val="center"/>
          </w:tcPr>
          <w:p w14:paraId="55E63E0C" w14:textId="6EAEE287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fectious Disease Toolkit for Continuums of Care Preventing and Managing the Spread of Infectious Disease Within Shelters</w:t>
            </w:r>
          </w:p>
        </w:tc>
        <w:tc>
          <w:tcPr>
            <w:tcW w:w="5765" w:type="dxa"/>
            <w:vAlign w:val="center"/>
          </w:tcPr>
          <w:p w14:paraId="7CE73AF5" w14:textId="054DF812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18" w:history="1">
              <w:r>
                <w:rPr>
                  <w:rStyle w:val="Hyperlink"/>
                  <w:rFonts w:ascii="Calibri" w:hAnsi="Calibri" w:cstheme="minorHAnsi"/>
                  <w:sz w:val="22"/>
                  <w:szCs w:val="22"/>
                </w:rPr>
                <w:t>https://files.hudexchange.info/resources/documents/Infectious-Disease-Toolkit-for-CoCs-Preventing-and-Managing-the-Spread-of-Infectious-Disease-within-Shelters.pdf</w:t>
              </w:r>
            </w:hyperlink>
          </w:p>
        </w:tc>
      </w:tr>
      <w:tr w:rsidR="00FE76EC" w:rsidRPr="00CC23BD" w14:paraId="0A677F07" w14:textId="77777777" w:rsidTr="00942F52">
        <w:tc>
          <w:tcPr>
            <w:tcW w:w="4765" w:type="dxa"/>
            <w:vAlign w:val="center"/>
          </w:tcPr>
          <w:p w14:paraId="3CFE886A" w14:textId="7BEB07AE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ional Alliance for Mental Illness COVID 19 Information and Resources</w:t>
            </w:r>
          </w:p>
        </w:tc>
        <w:tc>
          <w:tcPr>
            <w:tcW w:w="5765" w:type="dxa"/>
            <w:vAlign w:val="center"/>
          </w:tcPr>
          <w:p w14:paraId="0BC40EEC" w14:textId="4EABB0A1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19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nami.org/getattachment/Press-Media/Press-Releases/2020/COVID-19-and-Mental-Illness-NAMI-Releases-Importan/COVID-19-Updated-Guide-1.pdf?lang=en-US</w:t>
              </w:r>
            </w:hyperlink>
          </w:p>
        </w:tc>
      </w:tr>
      <w:tr w:rsidR="00FE76EC" w:rsidRPr="00CC23BD" w14:paraId="7FDD88F6" w14:textId="77777777" w:rsidTr="00942F52">
        <w:tc>
          <w:tcPr>
            <w:tcW w:w="4765" w:type="dxa"/>
            <w:vAlign w:val="center"/>
          </w:tcPr>
          <w:p w14:paraId="3F80DF6C" w14:textId="4C138DA9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ional Center for State Courts</w:t>
            </w:r>
          </w:p>
        </w:tc>
        <w:tc>
          <w:tcPr>
            <w:tcW w:w="5765" w:type="dxa"/>
            <w:vAlign w:val="center"/>
          </w:tcPr>
          <w:p w14:paraId="4E080EB2" w14:textId="0322BA4C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20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ncsc.org/pandemic</w:t>
              </w:r>
            </w:hyperlink>
          </w:p>
        </w:tc>
      </w:tr>
      <w:tr w:rsidR="00FE76EC" w:rsidRPr="00CC23BD" w14:paraId="006A3546" w14:textId="77777777" w:rsidTr="00942F52">
        <w:tc>
          <w:tcPr>
            <w:tcW w:w="4765" w:type="dxa"/>
            <w:vAlign w:val="center"/>
          </w:tcPr>
          <w:p w14:paraId="70DC4711" w14:textId="647D51ED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ional Conference of State Legislatures</w:t>
            </w:r>
          </w:p>
        </w:tc>
        <w:tc>
          <w:tcPr>
            <w:tcW w:w="5765" w:type="dxa"/>
            <w:vAlign w:val="center"/>
          </w:tcPr>
          <w:p w14:paraId="4D9F4133" w14:textId="05463967" w:rsidR="00FE76EC" w:rsidRPr="00A829DF" w:rsidRDefault="00FE76EC" w:rsidP="00FE76EC">
            <w:pPr>
              <w:rPr>
                <w:rFonts w:cstheme="minorHAnsi"/>
                <w:color w:val="0000FF"/>
                <w:sz w:val="22"/>
                <w:szCs w:val="22"/>
                <w:u w:val="single"/>
              </w:rPr>
            </w:pPr>
            <w:hyperlink r:id="rId21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ncsl.org/research/civil-and-criminal-justice/criminal-justice-and-covid-19.aspx</w:t>
              </w:r>
            </w:hyperlink>
          </w:p>
        </w:tc>
      </w:tr>
      <w:tr w:rsidR="00FE76EC" w:rsidRPr="00CC23BD" w14:paraId="69802474" w14:textId="77777777" w:rsidTr="00942F52">
        <w:tc>
          <w:tcPr>
            <w:tcW w:w="4765" w:type="dxa"/>
            <w:vAlign w:val="center"/>
          </w:tcPr>
          <w:p w14:paraId="058A6685" w14:textId="2776FDAA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ional Council for Behavioral Health COVID 19 Guidance for Behavioral Health Residential Facilities</w:t>
            </w:r>
          </w:p>
        </w:tc>
        <w:tc>
          <w:tcPr>
            <w:tcW w:w="5765" w:type="dxa"/>
            <w:vAlign w:val="center"/>
          </w:tcPr>
          <w:p w14:paraId="298BB69D" w14:textId="3C3C3D6F" w:rsidR="00FE76EC" w:rsidRPr="00A829DF" w:rsidRDefault="00FE76EC" w:rsidP="00FE76EC">
            <w:pPr>
              <w:rPr>
                <w:sz w:val="22"/>
                <w:szCs w:val="22"/>
              </w:rPr>
            </w:pPr>
            <w:hyperlink r:id="rId22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thenationalcouncil.org/wp-content/uploads/2020/03/NCBH_COVID19_Guidance_for_BH_Facilities.pdf?daf=375ateTbd56</w:t>
              </w:r>
            </w:hyperlink>
          </w:p>
        </w:tc>
      </w:tr>
      <w:tr w:rsidR="00FE76EC" w:rsidRPr="00CC23BD" w14:paraId="575BEA8B" w14:textId="77777777" w:rsidTr="00942F52">
        <w:tc>
          <w:tcPr>
            <w:tcW w:w="4765" w:type="dxa"/>
            <w:vAlign w:val="center"/>
          </w:tcPr>
          <w:p w14:paraId="740352AD" w14:textId="1A9D63EB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ional Institute of Corrections Coronavirus Information</w:t>
            </w:r>
          </w:p>
        </w:tc>
        <w:tc>
          <w:tcPr>
            <w:tcW w:w="5765" w:type="dxa"/>
            <w:vAlign w:val="center"/>
          </w:tcPr>
          <w:p w14:paraId="3E879D33" w14:textId="0E6B02F4" w:rsidR="00FE76EC" w:rsidRPr="00A829DF" w:rsidRDefault="00FE76EC" w:rsidP="00FE76EC">
            <w:pPr>
              <w:rPr>
                <w:sz w:val="22"/>
                <w:szCs w:val="22"/>
              </w:rPr>
            </w:pPr>
            <w:hyperlink r:id="rId23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nicic.gov/coronavirus</w:t>
              </w:r>
            </w:hyperlink>
          </w:p>
        </w:tc>
      </w:tr>
      <w:tr w:rsidR="00FE76EC" w:rsidRPr="00CC23BD" w14:paraId="3A036943" w14:textId="77777777" w:rsidTr="00942F52">
        <w:tc>
          <w:tcPr>
            <w:tcW w:w="4765" w:type="dxa"/>
            <w:vAlign w:val="center"/>
          </w:tcPr>
          <w:p w14:paraId="7C41B4D4" w14:textId="1DEC46CC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ational Institute on Drug Abuse</w:t>
            </w:r>
          </w:p>
        </w:tc>
        <w:tc>
          <w:tcPr>
            <w:tcW w:w="5765" w:type="dxa"/>
            <w:vAlign w:val="center"/>
          </w:tcPr>
          <w:p w14:paraId="7FC31D27" w14:textId="0D9DDAED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24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drugabuse.gov/related-topics/covid-19-resources</w:t>
              </w:r>
            </w:hyperlink>
          </w:p>
        </w:tc>
      </w:tr>
      <w:tr w:rsidR="00C51948" w:rsidRPr="00CC23BD" w14:paraId="42BEB36A" w14:textId="77777777" w:rsidTr="00942F52">
        <w:tc>
          <w:tcPr>
            <w:tcW w:w="4765" w:type="dxa"/>
            <w:vAlign w:val="center"/>
          </w:tcPr>
          <w:p w14:paraId="0C45ABEB" w14:textId="5E6DB528" w:rsidR="00C51948" w:rsidRPr="005A256E" w:rsidRDefault="00C51948" w:rsidP="00FE76EC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Pew Re</w:t>
            </w:r>
            <w:r w:rsidR="00F51663"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arch Center</w:t>
            </w:r>
          </w:p>
        </w:tc>
        <w:tc>
          <w:tcPr>
            <w:tcW w:w="5765" w:type="dxa"/>
            <w:vAlign w:val="center"/>
          </w:tcPr>
          <w:p w14:paraId="67E12113" w14:textId="069779D6" w:rsidR="00C51948" w:rsidRPr="00111C68" w:rsidRDefault="00111C68" w:rsidP="00FE76EC">
            <w:pPr>
              <w:rPr>
                <w:rFonts w:asciiTheme="minorHAnsi" w:hAnsiTheme="minorHAnsi" w:cstheme="minorHAnsi"/>
                <w:color w:val="0563C1"/>
                <w:sz w:val="22"/>
                <w:szCs w:val="22"/>
                <w:u w:val="single"/>
              </w:rPr>
            </w:pPr>
            <w:hyperlink r:id="rId25" w:history="1">
              <w:r w:rsidRPr="00111C6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pewresearch.org/topics/coronavirus-disease-2019-covid-19/</w:t>
              </w:r>
            </w:hyperlink>
          </w:p>
        </w:tc>
      </w:tr>
      <w:tr w:rsidR="00FE76EC" w:rsidRPr="00CC23BD" w14:paraId="7424633A" w14:textId="77777777" w:rsidTr="00942F52">
        <w:tc>
          <w:tcPr>
            <w:tcW w:w="4765" w:type="dxa"/>
            <w:vAlign w:val="center"/>
          </w:tcPr>
          <w:p w14:paraId="2FEA0CC7" w14:textId="0731215E" w:rsidR="00FE76EC" w:rsidRPr="005A256E" w:rsidRDefault="00FE76EC" w:rsidP="00FE76E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Questions to Assist Continuums of Care and Public Health Authorities to Limit the Spread of Infectious Disease in Homeless Programs</w:t>
            </w:r>
          </w:p>
        </w:tc>
        <w:tc>
          <w:tcPr>
            <w:tcW w:w="5765" w:type="dxa"/>
            <w:vAlign w:val="center"/>
          </w:tcPr>
          <w:p w14:paraId="40F8F52D" w14:textId="7874B07B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26" w:history="1">
              <w:r>
                <w:rPr>
                  <w:rStyle w:val="Hyperlink"/>
                  <w:rFonts w:ascii="Calibri" w:hAnsi="Calibri" w:cstheme="minorHAnsi"/>
                  <w:sz w:val="22"/>
                  <w:szCs w:val="22"/>
                </w:rPr>
                <w:t>https://files.hudexchange.info/resources/documents/Questions-to-Assist-CoCs-and-Public-Health-Authorities-to-Limit-the-Spread-of-Infectious-Disease-in-Homeless-Programs.pdf</w:t>
              </w:r>
            </w:hyperlink>
          </w:p>
        </w:tc>
      </w:tr>
      <w:tr w:rsidR="00FE76EC" w:rsidRPr="00CC23BD" w14:paraId="772EF660" w14:textId="77777777" w:rsidTr="00942F52">
        <w:tc>
          <w:tcPr>
            <w:tcW w:w="4765" w:type="dxa"/>
            <w:vAlign w:val="center"/>
          </w:tcPr>
          <w:p w14:paraId="32FFB0F7" w14:textId="2AF1C254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bstance Abuse and Mental Health Services Administration GAINS Training and Technical Assistance Guide</w:t>
            </w:r>
          </w:p>
        </w:tc>
        <w:tc>
          <w:tcPr>
            <w:tcW w:w="5765" w:type="dxa"/>
            <w:vAlign w:val="center"/>
          </w:tcPr>
          <w:p w14:paraId="1634C82D" w14:textId="2ACA24D4" w:rsidR="00FE76EC" w:rsidRPr="00A829DF" w:rsidRDefault="00FE76EC" w:rsidP="00FE76EC">
            <w:pPr>
              <w:rPr>
                <w:rFonts w:cstheme="minorHAnsi"/>
                <w:color w:val="0070C0"/>
                <w:sz w:val="22"/>
                <w:szCs w:val="22"/>
                <w:u w:val="single"/>
              </w:rPr>
            </w:pPr>
            <w:hyperlink r:id="rId27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samhsa.gov/sites/default/files/training-and-technical-assistance-covid19.pdf</w:t>
              </w:r>
            </w:hyperlink>
          </w:p>
        </w:tc>
      </w:tr>
      <w:tr w:rsidR="00FE76EC" w:rsidRPr="00CC23BD" w14:paraId="71BD16B4" w14:textId="77777777" w:rsidTr="00942F52">
        <w:tc>
          <w:tcPr>
            <w:tcW w:w="4765" w:type="dxa"/>
            <w:vAlign w:val="center"/>
          </w:tcPr>
          <w:p w14:paraId="5FAEC0DA" w14:textId="4963C147" w:rsidR="00FE76EC" w:rsidRPr="005A256E" w:rsidRDefault="00FE76EC" w:rsidP="00FE76E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bstance Abuse and Mental Health Services Administration COVID 19 Resources</w:t>
            </w:r>
          </w:p>
        </w:tc>
        <w:tc>
          <w:tcPr>
            <w:tcW w:w="5765" w:type="dxa"/>
            <w:vAlign w:val="center"/>
          </w:tcPr>
          <w:p w14:paraId="4E296567" w14:textId="30F74273" w:rsidR="00FE76EC" w:rsidRPr="00A829DF" w:rsidRDefault="00FE76EC" w:rsidP="00FE76EC">
            <w:pPr>
              <w:rPr>
                <w:rStyle w:val="Hyperlink"/>
                <w:sz w:val="22"/>
                <w:szCs w:val="22"/>
              </w:rPr>
            </w:pPr>
            <w:hyperlink r:id="rId28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samhsa.gov/coronavirus</w:t>
              </w:r>
            </w:hyperlink>
          </w:p>
        </w:tc>
      </w:tr>
      <w:tr w:rsidR="00FE76EC" w:rsidRPr="00CC23BD" w14:paraId="12A638B9" w14:textId="77777777" w:rsidTr="00942F52">
        <w:tc>
          <w:tcPr>
            <w:tcW w:w="4765" w:type="dxa"/>
            <w:vAlign w:val="center"/>
          </w:tcPr>
          <w:p w14:paraId="7E1CF45E" w14:textId="2740DB41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era Guidance for Preventive and Responsive Measures to Coronavirus by Police and Law Enforcement</w:t>
            </w:r>
          </w:p>
        </w:tc>
        <w:tc>
          <w:tcPr>
            <w:tcW w:w="5765" w:type="dxa"/>
            <w:vAlign w:val="center"/>
          </w:tcPr>
          <w:p w14:paraId="37D7B974" w14:textId="6321BB4A" w:rsidR="00FE76EC" w:rsidRPr="00373CF2" w:rsidRDefault="00FE76EC" w:rsidP="00FE76EC">
            <w:pPr>
              <w:rPr>
                <w:rFonts w:cstheme="minorHAnsi"/>
                <w:color w:val="0000FF"/>
                <w:u w:val="single"/>
              </w:rPr>
            </w:pPr>
            <w:hyperlink r:id="rId29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vera.org/downloads/publications/coronavirus-guidance-police-law-enforcement.pdf</w:t>
              </w:r>
            </w:hyperlink>
          </w:p>
        </w:tc>
      </w:tr>
      <w:tr w:rsidR="00FE76EC" w:rsidRPr="00CC23BD" w14:paraId="737C9C16" w14:textId="77777777" w:rsidTr="00942F52">
        <w:tc>
          <w:tcPr>
            <w:tcW w:w="4765" w:type="dxa"/>
            <w:vAlign w:val="center"/>
          </w:tcPr>
          <w:p w14:paraId="0DDAD6D2" w14:textId="054F3BF2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era Institute of Justice - Guidance for Preventive and Responsive Measures to Coronavirus for Jails, Prisons, Immigration Detention</w:t>
            </w:r>
            <w:r w:rsidR="00470698"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Youth Facilities</w:t>
            </w:r>
          </w:p>
        </w:tc>
        <w:tc>
          <w:tcPr>
            <w:tcW w:w="5765" w:type="dxa"/>
            <w:vAlign w:val="center"/>
          </w:tcPr>
          <w:p w14:paraId="1F6FDFF4" w14:textId="08379208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30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vera.org/downloads/publications/coronavirus-guidance-jails-prisons-immigration-youth.pdf</w:t>
              </w:r>
            </w:hyperlink>
          </w:p>
        </w:tc>
      </w:tr>
      <w:tr w:rsidR="00FE76EC" w:rsidRPr="00CC23BD" w14:paraId="412C320B" w14:textId="77777777" w:rsidTr="00942F52">
        <w:tc>
          <w:tcPr>
            <w:tcW w:w="4765" w:type="dxa"/>
            <w:vAlign w:val="center"/>
          </w:tcPr>
          <w:p w14:paraId="0E7CE1DF" w14:textId="6A6F51F9" w:rsidR="00FE76EC" w:rsidRPr="005A256E" w:rsidRDefault="00FE76EC" w:rsidP="00FE76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era Tracking COVID 19 Jail Information</w:t>
            </w:r>
          </w:p>
        </w:tc>
        <w:tc>
          <w:tcPr>
            <w:tcW w:w="5765" w:type="dxa"/>
            <w:vAlign w:val="center"/>
          </w:tcPr>
          <w:p w14:paraId="67F1CE73" w14:textId="23754E96" w:rsidR="00FE76EC" w:rsidRPr="00A829DF" w:rsidRDefault="00FE76EC" w:rsidP="00FE76EC">
            <w:pPr>
              <w:rPr>
                <w:rFonts w:cstheme="minorHAnsi"/>
                <w:sz w:val="22"/>
                <w:szCs w:val="22"/>
              </w:rPr>
            </w:pPr>
            <w:hyperlink r:id="rId31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vera.org/projects/covid-19-criminal-justice-responses/covid-19-data</w:t>
              </w:r>
            </w:hyperlink>
          </w:p>
        </w:tc>
      </w:tr>
      <w:tr w:rsidR="00A829DF" w:rsidRPr="00CC23BD" w14:paraId="509D6C94" w14:textId="77777777" w:rsidTr="00045FC5">
        <w:tc>
          <w:tcPr>
            <w:tcW w:w="10530" w:type="dxa"/>
            <w:gridSpan w:val="2"/>
          </w:tcPr>
          <w:p w14:paraId="30E5688B" w14:textId="73057444" w:rsidR="00A829DF" w:rsidRPr="005A256E" w:rsidRDefault="00A829DF" w:rsidP="00373CF2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color w:val="202020"/>
                <w:sz w:val="28"/>
                <w:szCs w:val="28"/>
                <w:bdr w:val="none" w:sz="0" w:space="0" w:color="auto" w:frame="1"/>
              </w:rPr>
            </w:pPr>
            <w:r w:rsidRPr="005A256E">
              <w:rPr>
                <w:rFonts w:asciiTheme="minorHAnsi" w:hAnsiTheme="minorHAnsi" w:cstheme="minorHAnsi"/>
                <w:b/>
                <w:bCs/>
                <w:color w:val="202020"/>
                <w:sz w:val="28"/>
                <w:szCs w:val="28"/>
                <w:bdr w:val="none" w:sz="0" w:space="0" w:color="auto" w:frame="1"/>
              </w:rPr>
              <w:t>California State Resources</w:t>
            </w:r>
          </w:p>
        </w:tc>
      </w:tr>
      <w:tr w:rsidR="00A173CF" w:rsidRPr="00CC23BD" w14:paraId="1DCBC93E" w14:textId="77777777" w:rsidTr="00C97483">
        <w:tc>
          <w:tcPr>
            <w:tcW w:w="4765" w:type="dxa"/>
            <w:vAlign w:val="center"/>
          </w:tcPr>
          <w:p w14:paraId="425B391D" w14:textId="72970996" w:rsidR="00A173CF" w:rsidRPr="005A256E" w:rsidRDefault="00A173CF" w:rsidP="00A173CF">
            <w:pPr>
              <w:textAlignment w:val="baseline"/>
              <w:rPr>
                <w:rFonts w:asciiTheme="minorHAnsi" w:hAnsiTheme="minorHAnsi" w:cstheme="minorHAnsi"/>
                <w:color w:val="202020"/>
                <w:sz w:val="22"/>
                <w:szCs w:val="22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oard of State and Community Corrections COVID 19 Page</w:t>
            </w:r>
          </w:p>
        </w:tc>
        <w:tc>
          <w:tcPr>
            <w:tcW w:w="5765" w:type="dxa"/>
            <w:vAlign w:val="center"/>
          </w:tcPr>
          <w:p w14:paraId="40AAF516" w14:textId="6BD507D2" w:rsidR="00A173CF" w:rsidRPr="00A829DF" w:rsidRDefault="00A173CF" w:rsidP="00A173CF">
            <w:pPr>
              <w:textAlignment w:val="baseline"/>
              <w:rPr>
                <w:rStyle w:val="Hyperlink"/>
                <w:rFonts w:cstheme="minorHAnsi"/>
                <w:sz w:val="22"/>
                <w:szCs w:val="22"/>
                <w:bdr w:val="none" w:sz="0" w:space="0" w:color="auto" w:frame="1"/>
              </w:rPr>
            </w:pPr>
            <w:hyperlink r:id="rId32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://www.bscc.ca.gov/covid-19-information-and-updates/</w:t>
              </w:r>
            </w:hyperlink>
          </w:p>
        </w:tc>
      </w:tr>
      <w:tr w:rsidR="00A173CF" w:rsidRPr="00CC23BD" w14:paraId="0936FCE4" w14:textId="77777777" w:rsidTr="00C97483">
        <w:tc>
          <w:tcPr>
            <w:tcW w:w="4765" w:type="dxa"/>
            <w:vAlign w:val="center"/>
          </w:tcPr>
          <w:p w14:paraId="2DF41595" w14:textId="3B4E8413" w:rsidR="00A173CF" w:rsidRPr="005A256E" w:rsidRDefault="00A173CF" w:rsidP="00A173CF">
            <w:pPr>
              <w:textAlignment w:val="baseline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202020"/>
                <w:sz w:val="22"/>
                <w:szCs w:val="22"/>
              </w:rPr>
              <w:t>California COVID-19 Website</w:t>
            </w:r>
          </w:p>
        </w:tc>
        <w:tc>
          <w:tcPr>
            <w:tcW w:w="5765" w:type="dxa"/>
            <w:vAlign w:val="center"/>
          </w:tcPr>
          <w:p w14:paraId="07ECC89A" w14:textId="4596D8E6" w:rsidR="00A173CF" w:rsidRPr="00A829DF" w:rsidRDefault="00A173CF" w:rsidP="00A173CF">
            <w:pPr>
              <w:textAlignment w:val="baseline"/>
              <w:rPr>
                <w:rFonts w:cstheme="minorHAnsi"/>
                <w:color w:val="202020"/>
                <w:sz w:val="22"/>
                <w:szCs w:val="22"/>
                <w:bdr w:val="none" w:sz="0" w:space="0" w:color="auto" w:frame="1"/>
              </w:rPr>
            </w:pPr>
            <w:hyperlink r:id="rId33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covid19.ca.gov/</w:t>
              </w:r>
            </w:hyperlink>
          </w:p>
        </w:tc>
      </w:tr>
      <w:tr w:rsidR="00A173CF" w:rsidRPr="00CC23BD" w14:paraId="2310F156" w14:textId="77777777" w:rsidTr="00C97483">
        <w:tc>
          <w:tcPr>
            <w:tcW w:w="4765" w:type="dxa"/>
            <w:vAlign w:val="center"/>
          </w:tcPr>
          <w:p w14:paraId="1D906536" w14:textId="28B5EAD3" w:rsidR="00A173CF" w:rsidRPr="005A256E" w:rsidRDefault="00A173CF" w:rsidP="00A173CF">
            <w:pPr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alifornia Department of Corrections and Rehabilitation</w:t>
            </w:r>
          </w:p>
        </w:tc>
        <w:tc>
          <w:tcPr>
            <w:tcW w:w="5765" w:type="dxa"/>
            <w:vAlign w:val="center"/>
          </w:tcPr>
          <w:p w14:paraId="47878CCD" w14:textId="6BBFC732" w:rsidR="00A173CF" w:rsidRPr="00A829DF" w:rsidRDefault="00A173CF" w:rsidP="00A173CF">
            <w:pPr>
              <w:textAlignment w:val="baseline"/>
              <w:rPr>
                <w:rFonts w:cstheme="minorHAnsi"/>
                <w:color w:val="202020"/>
                <w:sz w:val="22"/>
                <w:szCs w:val="22"/>
                <w:bdr w:val="none" w:sz="0" w:space="0" w:color="auto" w:frame="1"/>
              </w:rPr>
            </w:pPr>
            <w:hyperlink r:id="rId34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dcr.ca.gov/covid19/</w:t>
              </w:r>
            </w:hyperlink>
          </w:p>
        </w:tc>
      </w:tr>
      <w:tr w:rsidR="00A173CF" w:rsidRPr="00CC23BD" w14:paraId="0C6D0909" w14:textId="77777777" w:rsidTr="00C97483">
        <w:tc>
          <w:tcPr>
            <w:tcW w:w="4765" w:type="dxa"/>
            <w:vAlign w:val="center"/>
          </w:tcPr>
          <w:p w14:paraId="5C074549" w14:textId="24E44B24" w:rsidR="00A173CF" w:rsidRPr="005A256E" w:rsidRDefault="00A173CF" w:rsidP="00A173CF">
            <w:pPr>
              <w:textAlignment w:val="baseline"/>
              <w:rPr>
                <w:rFonts w:asciiTheme="minorHAnsi" w:hAnsiTheme="minorHAnsi" w:cstheme="minorHAnsi"/>
                <w:color w:val="202020"/>
                <w:sz w:val="22"/>
                <w:szCs w:val="22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202020"/>
                <w:sz w:val="22"/>
                <w:szCs w:val="22"/>
              </w:rPr>
              <w:t>California Department of Public Health</w:t>
            </w:r>
          </w:p>
        </w:tc>
        <w:tc>
          <w:tcPr>
            <w:tcW w:w="5765" w:type="dxa"/>
            <w:vAlign w:val="center"/>
          </w:tcPr>
          <w:p w14:paraId="1DF9E194" w14:textId="1B49AD13" w:rsidR="00A173CF" w:rsidRPr="00A829DF" w:rsidRDefault="00A173CF" w:rsidP="00A173CF">
            <w:pPr>
              <w:textAlignment w:val="baseline"/>
              <w:rPr>
                <w:rFonts w:cstheme="minorHAnsi"/>
                <w:color w:val="202020"/>
                <w:sz w:val="22"/>
                <w:szCs w:val="22"/>
                <w:bdr w:val="none" w:sz="0" w:space="0" w:color="auto" w:frame="1"/>
              </w:rPr>
            </w:pPr>
            <w:hyperlink r:id="rId35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dhcs.ca.gov/Pages/DHCS-COVID%E2%80%9119-Response.aspx</w:t>
              </w:r>
            </w:hyperlink>
          </w:p>
        </w:tc>
      </w:tr>
      <w:tr w:rsidR="00A173CF" w:rsidRPr="00CC23BD" w14:paraId="49FA810D" w14:textId="77777777" w:rsidTr="00C97483">
        <w:tc>
          <w:tcPr>
            <w:tcW w:w="4765" w:type="dxa"/>
            <w:vAlign w:val="center"/>
          </w:tcPr>
          <w:p w14:paraId="4E00653A" w14:textId="25A1CED0" w:rsidR="00A173CF" w:rsidRPr="005A256E" w:rsidRDefault="00A173CF" w:rsidP="00A173CF">
            <w:pPr>
              <w:textAlignment w:val="baseline"/>
              <w:rPr>
                <w:rFonts w:asciiTheme="minorHAnsi" w:hAnsiTheme="minorHAnsi" w:cstheme="minorHAnsi"/>
                <w:color w:val="202020"/>
                <w:sz w:val="22"/>
                <w:szCs w:val="22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alifornia Division of Adult Parole Operations</w:t>
            </w:r>
          </w:p>
        </w:tc>
        <w:tc>
          <w:tcPr>
            <w:tcW w:w="5765" w:type="dxa"/>
            <w:vAlign w:val="center"/>
          </w:tcPr>
          <w:p w14:paraId="00383C70" w14:textId="34F05BFD" w:rsidR="00A173CF" w:rsidRPr="00A829DF" w:rsidRDefault="00A173CF" w:rsidP="00A173CF">
            <w:pPr>
              <w:textAlignment w:val="baseline"/>
              <w:rPr>
                <w:rFonts w:cstheme="minorHAnsi"/>
                <w:sz w:val="22"/>
                <w:szCs w:val="22"/>
              </w:rPr>
            </w:pPr>
            <w:hyperlink r:id="rId36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dcr.ca.gov/covid19/division-of-adult-parole-operations/</w:t>
              </w:r>
            </w:hyperlink>
          </w:p>
        </w:tc>
      </w:tr>
      <w:tr w:rsidR="00A173CF" w:rsidRPr="00CC23BD" w14:paraId="0B14A848" w14:textId="77777777" w:rsidTr="00C97483">
        <w:tc>
          <w:tcPr>
            <w:tcW w:w="4765" w:type="dxa"/>
            <w:vAlign w:val="center"/>
          </w:tcPr>
          <w:p w14:paraId="2A35AEF3" w14:textId="6DB529F4" w:rsidR="00A173CF" w:rsidRPr="005A256E" w:rsidRDefault="00A173CF" w:rsidP="00A173CF">
            <w:pPr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u w:val="single"/>
              </w:rPr>
              <w:t>California Office of Emergency Services Federal Emergency Management Administration (FEMA) Information</w:t>
            </w:r>
          </w:p>
        </w:tc>
        <w:tc>
          <w:tcPr>
            <w:tcW w:w="5765" w:type="dxa"/>
            <w:vAlign w:val="center"/>
          </w:tcPr>
          <w:p w14:paraId="688565A9" w14:textId="5183AC0B" w:rsidR="00A173CF" w:rsidRPr="00A829DF" w:rsidRDefault="00A173CF" w:rsidP="00A173CF">
            <w:pPr>
              <w:textAlignment w:val="baseline"/>
              <w:rPr>
                <w:sz w:val="22"/>
                <w:szCs w:val="22"/>
              </w:rPr>
            </w:pPr>
            <w:hyperlink r:id="rId37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aloes.ca.gov/cal-oes-divisions/recovery/covid-19</w:t>
              </w:r>
            </w:hyperlink>
          </w:p>
        </w:tc>
      </w:tr>
      <w:tr w:rsidR="00A173CF" w:rsidRPr="00CC23BD" w14:paraId="6C896B02" w14:textId="77777777" w:rsidTr="00C97483">
        <w:tc>
          <w:tcPr>
            <w:tcW w:w="4765" w:type="dxa"/>
            <w:vAlign w:val="center"/>
          </w:tcPr>
          <w:p w14:paraId="328886D5" w14:textId="1FEE3AD3" w:rsidR="00A173CF" w:rsidRPr="005A256E" w:rsidRDefault="00A173CF" w:rsidP="00A173C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alifornia Resources for Housing and Homelessness</w:t>
            </w:r>
          </w:p>
        </w:tc>
        <w:tc>
          <w:tcPr>
            <w:tcW w:w="5765" w:type="dxa"/>
            <w:vAlign w:val="center"/>
          </w:tcPr>
          <w:p w14:paraId="3AA96774" w14:textId="4709F99A" w:rsidR="00A173CF" w:rsidRPr="00A829DF" w:rsidRDefault="00A173CF" w:rsidP="00A173CF">
            <w:pPr>
              <w:rPr>
                <w:sz w:val="22"/>
                <w:szCs w:val="22"/>
              </w:rPr>
            </w:pPr>
            <w:hyperlink r:id="rId38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covid19.ca.gov/housing-and-homelessness/</w:t>
              </w:r>
            </w:hyperlink>
          </w:p>
        </w:tc>
      </w:tr>
      <w:tr w:rsidR="00A173CF" w:rsidRPr="00CC23BD" w14:paraId="02A43A3B" w14:textId="77777777" w:rsidTr="00C97483">
        <w:tc>
          <w:tcPr>
            <w:tcW w:w="4765" w:type="dxa"/>
            <w:vAlign w:val="center"/>
          </w:tcPr>
          <w:p w14:paraId="6EDB0BDB" w14:textId="34C24534" w:rsidR="00A173CF" w:rsidRPr="005A256E" w:rsidRDefault="00A173CF" w:rsidP="00A173CF">
            <w:pPr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ief Probation Officers of California</w:t>
            </w:r>
          </w:p>
        </w:tc>
        <w:tc>
          <w:tcPr>
            <w:tcW w:w="5765" w:type="dxa"/>
            <w:vAlign w:val="center"/>
          </w:tcPr>
          <w:p w14:paraId="6462D28F" w14:textId="5687F7F5" w:rsidR="00A173CF" w:rsidRPr="00A829DF" w:rsidRDefault="00A173CF" w:rsidP="00A173CF">
            <w:pPr>
              <w:textAlignment w:val="baseline"/>
              <w:rPr>
                <w:sz w:val="22"/>
                <w:szCs w:val="22"/>
              </w:rPr>
            </w:pPr>
            <w:hyperlink r:id="rId39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poc.org/post/california-probation-chiefs-statement-protocols-dedicated-keeping-probation-clients-staff-and</w:t>
              </w:r>
            </w:hyperlink>
          </w:p>
        </w:tc>
      </w:tr>
      <w:tr w:rsidR="00A173CF" w:rsidRPr="00CC23BD" w14:paraId="70A66A33" w14:textId="77777777" w:rsidTr="00C97483">
        <w:tc>
          <w:tcPr>
            <w:tcW w:w="4765" w:type="dxa"/>
            <w:vAlign w:val="center"/>
          </w:tcPr>
          <w:p w14:paraId="34EDB517" w14:textId="7A43F2E9" w:rsidR="00A173CF" w:rsidRPr="00A173CF" w:rsidRDefault="00A173CF" w:rsidP="00A173CF">
            <w:pPr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73CF">
              <w:rPr>
                <w:rFonts w:ascii="Calibri" w:hAnsi="Calibri" w:cs="Calibri"/>
                <w:color w:val="000000"/>
                <w:sz w:val="22"/>
                <w:szCs w:val="22"/>
              </w:rPr>
              <w:t>Department of Health Care Services</w:t>
            </w:r>
          </w:p>
        </w:tc>
        <w:tc>
          <w:tcPr>
            <w:tcW w:w="5765" w:type="dxa"/>
            <w:vAlign w:val="center"/>
          </w:tcPr>
          <w:p w14:paraId="1E48F9DE" w14:textId="5CD82196" w:rsidR="00A173CF" w:rsidRPr="00A173CF" w:rsidRDefault="00A173CF" w:rsidP="00A173CF">
            <w:pPr>
              <w:textAlignment w:val="baseline"/>
              <w:rPr>
                <w:rFonts w:asciiTheme="minorHAnsi" w:hAnsiTheme="minorHAnsi" w:cstheme="minorHAnsi"/>
                <w:color w:val="0563C1"/>
                <w:sz w:val="22"/>
                <w:szCs w:val="22"/>
                <w:u w:val="single"/>
              </w:rPr>
            </w:pPr>
            <w:hyperlink r:id="rId40" w:tgtFrame="_blank" w:history="1">
              <w:r w:rsidRPr="00A173CF">
                <w:rPr>
                  <w:rStyle w:val="Hyperlink"/>
                  <w:rFonts w:asciiTheme="minorHAnsi" w:hAnsiTheme="minorHAnsi" w:cstheme="minorHAnsi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https://www.dhcs.ca.gov/Pages/DHCS-COVID%E2%80%9119-Response.aspx</w:t>
              </w:r>
            </w:hyperlink>
          </w:p>
        </w:tc>
      </w:tr>
      <w:tr w:rsidR="00A173CF" w:rsidRPr="00CC23BD" w14:paraId="72347A11" w14:textId="77777777" w:rsidTr="00C97483">
        <w:tc>
          <w:tcPr>
            <w:tcW w:w="4765" w:type="dxa"/>
            <w:vAlign w:val="center"/>
          </w:tcPr>
          <w:p w14:paraId="715A962A" w14:textId="75427143" w:rsidR="00A173CF" w:rsidRPr="005A256E" w:rsidRDefault="00A173CF" w:rsidP="00A173C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meless Coordinating and Financing Council</w:t>
            </w:r>
          </w:p>
        </w:tc>
        <w:tc>
          <w:tcPr>
            <w:tcW w:w="5765" w:type="dxa"/>
            <w:vAlign w:val="center"/>
          </w:tcPr>
          <w:p w14:paraId="3B3FB3F5" w14:textId="4C93D5A8" w:rsidR="00A173CF" w:rsidRPr="00A829DF" w:rsidRDefault="00A173CF" w:rsidP="00A173CF">
            <w:pPr>
              <w:rPr>
                <w:rStyle w:val="Hyperlink"/>
                <w:rFonts w:cstheme="minorHAnsi"/>
                <w:sz w:val="22"/>
                <w:szCs w:val="22"/>
              </w:rPr>
            </w:pPr>
            <w:hyperlink r:id="rId41" w:tgtFrame="_blank" w:tooltip="Original URL: https://www.bcsh.ca.gov/hcfc/coronavirus19/index.html. Click or tap if you trust this link.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bcsh.ca.gov/hcfc/coronavirus19/index.html</w:t>
              </w:r>
            </w:hyperlink>
          </w:p>
        </w:tc>
      </w:tr>
      <w:tr w:rsidR="00A173CF" w:rsidRPr="00CC23BD" w14:paraId="08171185" w14:textId="77777777" w:rsidTr="00C97483">
        <w:tc>
          <w:tcPr>
            <w:tcW w:w="4765" w:type="dxa"/>
            <w:vAlign w:val="center"/>
          </w:tcPr>
          <w:p w14:paraId="623BD709" w14:textId="4EAB2B5C" w:rsidR="00A173CF" w:rsidRPr="005A256E" w:rsidRDefault="00A173CF" w:rsidP="00A173C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udicial Council of California</w:t>
            </w:r>
          </w:p>
        </w:tc>
        <w:tc>
          <w:tcPr>
            <w:tcW w:w="5765" w:type="dxa"/>
            <w:vAlign w:val="center"/>
          </w:tcPr>
          <w:p w14:paraId="2CB54DA9" w14:textId="22C3175D" w:rsidR="00A173CF" w:rsidRPr="00A829DF" w:rsidRDefault="00A173CF" w:rsidP="00A173CF">
            <w:pPr>
              <w:rPr>
                <w:rFonts w:cstheme="minorHAnsi"/>
                <w:color w:val="0070C0"/>
                <w:sz w:val="22"/>
                <w:szCs w:val="22"/>
                <w:u w:val="single"/>
                <w:bdr w:val="none" w:sz="0" w:space="0" w:color="auto" w:frame="1"/>
              </w:rPr>
            </w:pPr>
            <w:hyperlink r:id="rId42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newsroom.courts.ca.gov/coronavirus-updates</w:t>
              </w:r>
            </w:hyperlink>
          </w:p>
        </w:tc>
      </w:tr>
      <w:tr w:rsidR="00A173CF" w:rsidRPr="00CC23BD" w14:paraId="5B10C7EC" w14:textId="77777777" w:rsidTr="00C97483">
        <w:tc>
          <w:tcPr>
            <w:tcW w:w="4765" w:type="dxa"/>
            <w:vAlign w:val="center"/>
          </w:tcPr>
          <w:p w14:paraId="7807C0ED" w14:textId="67291EF6" w:rsidR="00A173CF" w:rsidRPr="005A256E" w:rsidRDefault="00A173CF" w:rsidP="00A173CF">
            <w:pP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202020"/>
                <w:sz w:val="22"/>
                <w:szCs w:val="22"/>
              </w:rPr>
              <w:t>Legislative Analyst Office COVID Updates</w:t>
            </w:r>
          </w:p>
        </w:tc>
        <w:tc>
          <w:tcPr>
            <w:tcW w:w="5765" w:type="dxa"/>
            <w:vAlign w:val="center"/>
          </w:tcPr>
          <w:p w14:paraId="5C814B58" w14:textId="1EC771DC" w:rsidR="00A173CF" w:rsidRPr="00A829DF" w:rsidRDefault="00A173CF" w:rsidP="00A173CF">
            <w:pPr>
              <w:rPr>
                <w:rFonts w:cstheme="minorHAnsi"/>
                <w:color w:val="0070C0"/>
                <w:sz w:val="22"/>
                <w:szCs w:val="22"/>
                <w:u w:val="single"/>
                <w:bdr w:val="none" w:sz="0" w:space="0" w:color="auto" w:frame="1"/>
              </w:rPr>
            </w:pPr>
            <w:hyperlink r:id="rId43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lao.ca.gov/Government/COVID19</w:t>
              </w:r>
            </w:hyperlink>
          </w:p>
        </w:tc>
      </w:tr>
      <w:tr w:rsidR="00A173CF" w:rsidRPr="00CC23BD" w14:paraId="0DF71532" w14:textId="77777777" w:rsidTr="00C97483">
        <w:tc>
          <w:tcPr>
            <w:tcW w:w="4765" w:type="dxa"/>
            <w:vAlign w:val="center"/>
          </w:tcPr>
          <w:p w14:paraId="2DD2960E" w14:textId="7E7260AD" w:rsidR="00A173CF" w:rsidRPr="005A256E" w:rsidRDefault="00A173CF" w:rsidP="00A173CF">
            <w:pPr>
              <w:rPr>
                <w:rFonts w:asciiTheme="minorHAnsi" w:hAnsiTheme="minorHAnsi" w:cstheme="minorHAnsi"/>
                <w:sz w:val="22"/>
                <w:szCs w:val="22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ntal Health Resources</w:t>
            </w:r>
          </w:p>
        </w:tc>
        <w:tc>
          <w:tcPr>
            <w:tcW w:w="5765" w:type="dxa"/>
            <w:vAlign w:val="center"/>
          </w:tcPr>
          <w:p w14:paraId="02D37174" w14:textId="14B2C411" w:rsidR="00A173CF" w:rsidRPr="00A829DF" w:rsidRDefault="00A173CF" w:rsidP="00A173CF">
            <w:pPr>
              <w:rPr>
                <w:rStyle w:val="Hyperlink"/>
                <w:sz w:val="22"/>
                <w:szCs w:val="22"/>
              </w:rPr>
            </w:pPr>
            <w:hyperlink r:id="rId44" w:anchor="top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covid19.ca.gov/resources-for-emotional-support-and-well-being/#top</w:t>
              </w:r>
            </w:hyperlink>
          </w:p>
        </w:tc>
      </w:tr>
      <w:tr w:rsidR="00A829DF" w:rsidRPr="00CC23BD" w14:paraId="54CDE225" w14:textId="77777777" w:rsidTr="00045FC5">
        <w:tc>
          <w:tcPr>
            <w:tcW w:w="10530" w:type="dxa"/>
            <w:gridSpan w:val="2"/>
          </w:tcPr>
          <w:p w14:paraId="7F5ADB17" w14:textId="334A3F54" w:rsidR="00A829DF" w:rsidRPr="005A256E" w:rsidRDefault="00A829DF" w:rsidP="00373CF2">
            <w:pPr>
              <w:spacing w:before="120" w:after="120"/>
              <w:jc w:val="center"/>
              <w:rPr>
                <w:rStyle w:val="Hyperlink"/>
                <w:rFonts w:asciiTheme="minorHAnsi" w:hAnsiTheme="minorHAnsi" w:cstheme="minorHAnsi"/>
                <w:b/>
                <w:bCs/>
                <w:sz w:val="28"/>
                <w:szCs w:val="28"/>
                <w:u w:val="none"/>
              </w:rPr>
            </w:pPr>
            <w:r w:rsidRPr="005A256E">
              <w:rPr>
                <w:rStyle w:val="Hyperlink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u w:val="none"/>
              </w:rPr>
              <w:t>County/Local Resources</w:t>
            </w:r>
          </w:p>
        </w:tc>
      </w:tr>
      <w:tr w:rsidR="00470698" w:rsidRPr="00CC23BD" w14:paraId="068B710B" w14:textId="77777777" w:rsidTr="00955CA9">
        <w:tc>
          <w:tcPr>
            <w:tcW w:w="4765" w:type="dxa"/>
            <w:vAlign w:val="center"/>
          </w:tcPr>
          <w:p w14:paraId="79698E7D" w14:textId="69511283" w:rsidR="00470698" w:rsidRPr="005A256E" w:rsidRDefault="00470698" w:rsidP="00470698">
            <w:pPr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ay Area Council</w:t>
            </w:r>
          </w:p>
        </w:tc>
        <w:tc>
          <w:tcPr>
            <w:tcW w:w="5765" w:type="dxa"/>
            <w:vAlign w:val="center"/>
          </w:tcPr>
          <w:p w14:paraId="618C4493" w14:textId="44D493D3" w:rsidR="00470698" w:rsidRPr="00A829DF" w:rsidRDefault="00470698" w:rsidP="00470698">
            <w:pPr>
              <w:textAlignment w:val="baseline"/>
              <w:rPr>
                <w:rStyle w:val="Hyperlink"/>
                <w:color w:val="2E74B5" w:themeColor="accent1" w:themeShade="BF"/>
                <w:sz w:val="22"/>
                <w:szCs w:val="22"/>
              </w:rPr>
            </w:pPr>
            <w:hyperlink r:id="rId45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bayareacouncil.org/covid19/</w:t>
              </w:r>
            </w:hyperlink>
          </w:p>
        </w:tc>
      </w:tr>
      <w:tr w:rsidR="00470698" w:rsidRPr="00CC23BD" w14:paraId="57B338AF" w14:textId="77777777" w:rsidTr="00955CA9">
        <w:tc>
          <w:tcPr>
            <w:tcW w:w="4765" w:type="dxa"/>
            <w:vAlign w:val="center"/>
          </w:tcPr>
          <w:p w14:paraId="2E7C6247" w14:textId="3F00F9DD" w:rsidR="00470698" w:rsidRPr="005A256E" w:rsidRDefault="00470698" w:rsidP="00470698">
            <w:pPr>
              <w:textAlignment w:val="baseline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lifornia State Association of Counties</w:t>
            </w:r>
          </w:p>
        </w:tc>
        <w:tc>
          <w:tcPr>
            <w:tcW w:w="5765" w:type="dxa"/>
            <w:vAlign w:val="center"/>
          </w:tcPr>
          <w:p w14:paraId="74D308DE" w14:textId="459A45DF" w:rsidR="00470698" w:rsidRPr="00A829DF" w:rsidRDefault="00470698" w:rsidP="00470698">
            <w:pPr>
              <w:textAlignment w:val="baseline"/>
              <w:rPr>
                <w:rStyle w:val="Hyperlink"/>
                <w:color w:val="auto"/>
                <w:sz w:val="22"/>
                <w:szCs w:val="22"/>
                <w:u w:val="none"/>
              </w:rPr>
            </w:pPr>
            <w:hyperlink r:id="rId46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ounties.org/carousel/resources-regarding-coronavirus-and-covid-19</w:t>
              </w:r>
            </w:hyperlink>
          </w:p>
        </w:tc>
      </w:tr>
      <w:tr w:rsidR="00470698" w:rsidRPr="00CC23BD" w14:paraId="4676F002" w14:textId="77777777" w:rsidTr="00955CA9">
        <w:tc>
          <w:tcPr>
            <w:tcW w:w="4765" w:type="dxa"/>
            <w:vAlign w:val="center"/>
          </w:tcPr>
          <w:p w14:paraId="119269B1" w14:textId="612226FA" w:rsidR="00470698" w:rsidRPr="005A256E" w:rsidRDefault="00470698" w:rsidP="00470698">
            <w:pPr>
              <w:textAlignment w:val="baseline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California Association of Nonprofits</w:t>
            </w:r>
          </w:p>
        </w:tc>
        <w:tc>
          <w:tcPr>
            <w:tcW w:w="5765" w:type="dxa"/>
            <w:vAlign w:val="center"/>
          </w:tcPr>
          <w:p w14:paraId="38ED7628" w14:textId="4805ACBF" w:rsidR="00470698" w:rsidRPr="00A829DF" w:rsidRDefault="00470698" w:rsidP="00470698">
            <w:pPr>
              <w:textAlignment w:val="baseline"/>
              <w:rPr>
                <w:sz w:val="22"/>
                <w:szCs w:val="22"/>
              </w:rPr>
            </w:pPr>
            <w:hyperlink r:id="rId47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calnonprofits.org/publications/article-archive/683-a-few-resources-for-nonprofits</w:t>
              </w:r>
            </w:hyperlink>
          </w:p>
        </w:tc>
      </w:tr>
      <w:tr w:rsidR="00470698" w:rsidRPr="00CC23BD" w14:paraId="6AB029DE" w14:textId="77777777" w:rsidTr="00955CA9">
        <w:tc>
          <w:tcPr>
            <w:tcW w:w="4765" w:type="dxa"/>
            <w:vAlign w:val="center"/>
          </w:tcPr>
          <w:p w14:paraId="5BE24CC0" w14:textId="05749866" w:rsidR="00470698" w:rsidRPr="005A256E" w:rsidRDefault="00470698" w:rsidP="00470698">
            <w:pPr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alifornia's Local Resource Guide</w:t>
            </w:r>
          </w:p>
        </w:tc>
        <w:tc>
          <w:tcPr>
            <w:tcW w:w="5765" w:type="dxa"/>
            <w:vAlign w:val="center"/>
          </w:tcPr>
          <w:p w14:paraId="13A73B4B" w14:textId="095B5DE2" w:rsidR="00470698" w:rsidRPr="00A829DF" w:rsidRDefault="00470698" w:rsidP="00470698">
            <w:pPr>
              <w:rPr>
                <w:sz w:val="22"/>
                <w:szCs w:val="22"/>
              </w:rPr>
            </w:pPr>
            <w:hyperlink r:id="rId48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covid19.ca.gov/state-local-resources/</w:t>
              </w:r>
            </w:hyperlink>
          </w:p>
        </w:tc>
      </w:tr>
      <w:tr w:rsidR="00470698" w:rsidRPr="00CC23BD" w14:paraId="54B2A060" w14:textId="77777777" w:rsidTr="00955CA9">
        <w:tc>
          <w:tcPr>
            <w:tcW w:w="4765" w:type="dxa"/>
            <w:vAlign w:val="center"/>
          </w:tcPr>
          <w:p w14:paraId="03431CBE" w14:textId="1699532E" w:rsidR="00470698" w:rsidRPr="005A256E" w:rsidRDefault="00470698" w:rsidP="004706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unty Behavioral Health Directors Association</w:t>
            </w:r>
          </w:p>
        </w:tc>
        <w:tc>
          <w:tcPr>
            <w:tcW w:w="5765" w:type="dxa"/>
            <w:vAlign w:val="center"/>
          </w:tcPr>
          <w:p w14:paraId="40B25880" w14:textId="3690EFF0" w:rsidR="00470698" w:rsidRPr="00A829DF" w:rsidRDefault="00470698" w:rsidP="00470698">
            <w:pPr>
              <w:rPr>
                <w:sz w:val="22"/>
                <w:szCs w:val="22"/>
              </w:rPr>
            </w:pPr>
            <w:hyperlink r:id="rId49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bhda.org/covid-19</w:t>
              </w:r>
            </w:hyperlink>
          </w:p>
        </w:tc>
      </w:tr>
      <w:tr w:rsidR="00470698" w:rsidRPr="00CC23BD" w14:paraId="5287F307" w14:textId="77777777" w:rsidTr="00955CA9">
        <w:tc>
          <w:tcPr>
            <w:tcW w:w="4765" w:type="dxa"/>
            <w:vAlign w:val="center"/>
          </w:tcPr>
          <w:p w14:paraId="63BF6E65" w14:textId="6670829A" w:rsidR="00470698" w:rsidRPr="005A256E" w:rsidRDefault="00470698" w:rsidP="004706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r county-specific information, follow the links listed under "County Website Dedicated to the Coronavirus."</w:t>
            </w:r>
          </w:p>
        </w:tc>
        <w:tc>
          <w:tcPr>
            <w:tcW w:w="5765" w:type="dxa"/>
            <w:vAlign w:val="center"/>
          </w:tcPr>
          <w:p w14:paraId="41FB0BA2" w14:textId="5BF0578D" w:rsidR="00470698" w:rsidRPr="00A829DF" w:rsidRDefault="00470698" w:rsidP="00470698">
            <w:pPr>
              <w:rPr>
                <w:sz w:val="22"/>
                <w:szCs w:val="22"/>
              </w:rPr>
            </w:pPr>
            <w:hyperlink r:id="rId50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vera.org/downloads/publications/coronavirus-guidance-jails-prisons-immigration-youth.pdf</w:t>
              </w:r>
            </w:hyperlink>
          </w:p>
        </w:tc>
      </w:tr>
      <w:tr w:rsidR="00470698" w:rsidRPr="00CC23BD" w14:paraId="7332AB58" w14:textId="77777777" w:rsidTr="00955CA9">
        <w:tc>
          <w:tcPr>
            <w:tcW w:w="4765" w:type="dxa"/>
            <w:vAlign w:val="center"/>
          </w:tcPr>
          <w:p w14:paraId="44832C2F" w14:textId="0D505631" w:rsidR="00470698" w:rsidRPr="005A256E" w:rsidRDefault="00470698" w:rsidP="004706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eague of California Cities</w:t>
            </w:r>
          </w:p>
        </w:tc>
        <w:tc>
          <w:tcPr>
            <w:tcW w:w="5765" w:type="dxa"/>
            <w:vAlign w:val="center"/>
          </w:tcPr>
          <w:p w14:paraId="7742DC57" w14:textId="58877AFB" w:rsidR="00470698" w:rsidRPr="00A829DF" w:rsidRDefault="00470698" w:rsidP="00470698">
            <w:pPr>
              <w:rPr>
                <w:sz w:val="22"/>
                <w:szCs w:val="22"/>
              </w:rPr>
            </w:pPr>
            <w:hyperlink r:id="rId51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www.cacities.org/Policy-Advocacy/Hot-Issues/Coronavirus-Resources-for-Cities</w:t>
              </w:r>
            </w:hyperlink>
          </w:p>
        </w:tc>
      </w:tr>
      <w:tr w:rsidR="005A256E" w:rsidRPr="00CC23BD" w14:paraId="6EA43F4F" w14:textId="77777777" w:rsidTr="00955CA9">
        <w:tc>
          <w:tcPr>
            <w:tcW w:w="4765" w:type="dxa"/>
            <w:vAlign w:val="center"/>
          </w:tcPr>
          <w:p w14:paraId="73E157ED" w14:textId="08652396" w:rsidR="005A256E" w:rsidRPr="005A256E" w:rsidRDefault="005A256E" w:rsidP="00470698">
            <w:pPr>
              <w:rPr>
                <w:rFonts w:cstheme="minorHAnsi"/>
                <w:color w:val="000000"/>
              </w:rPr>
            </w:pPr>
            <w:r w:rsidRPr="005A256E">
              <w:rPr>
                <w:rFonts w:asciiTheme="minorHAnsi" w:hAnsiTheme="minorHAnsi" w:cstheme="minorHAnsi"/>
                <w:color w:val="202020"/>
                <w:sz w:val="22"/>
                <w:szCs w:val="22"/>
              </w:rPr>
              <w:t>Los Angeles Regional Reentry Project</w:t>
            </w:r>
          </w:p>
        </w:tc>
        <w:tc>
          <w:tcPr>
            <w:tcW w:w="5765" w:type="dxa"/>
            <w:vAlign w:val="center"/>
          </w:tcPr>
          <w:p w14:paraId="26F70C6B" w14:textId="772D0FF1" w:rsidR="005A256E" w:rsidRDefault="005A256E" w:rsidP="00470698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52" w:history="1">
              <w:r w:rsidRPr="00103C8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www.lareentry.org/coronavirus-updates/</w:t>
              </w:r>
            </w:hyperlink>
          </w:p>
        </w:tc>
      </w:tr>
      <w:tr w:rsidR="00470698" w:rsidRPr="00CC23BD" w14:paraId="2C5D0CEB" w14:textId="77777777" w:rsidTr="00955CA9">
        <w:tc>
          <w:tcPr>
            <w:tcW w:w="4765" w:type="dxa"/>
            <w:vAlign w:val="center"/>
          </w:tcPr>
          <w:p w14:paraId="79E433AB" w14:textId="09E4E12E" w:rsidR="00470698" w:rsidRPr="005A256E" w:rsidRDefault="00470698" w:rsidP="004706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s Angeles County Department of Mental Health</w:t>
            </w:r>
          </w:p>
        </w:tc>
        <w:tc>
          <w:tcPr>
            <w:tcW w:w="5765" w:type="dxa"/>
            <w:vAlign w:val="center"/>
          </w:tcPr>
          <w:p w14:paraId="429F2C1E" w14:textId="7793E41B" w:rsidR="00470698" w:rsidRPr="00A829DF" w:rsidRDefault="00470698" w:rsidP="00470698">
            <w:pPr>
              <w:rPr>
                <w:sz w:val="22"/>
                <w:szCs w:val="22"/>
              </w:rPr>
            </w:pPr>
            <w:hyperlink r:id="rId53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dmh.lacounty.gov/covid-19-information/</w:t>
              </w:r>
            </w:hyperlink>
          </w:p>
        </w:tc>
      </w:tr>
      <w:tr w:rsidR="00470698" w:rsidRPr="00CC23BD" w14:paraId="239F3C8D" w14:textId="77777777" w:rsidTr="00955CA9">
        <w:tc>
          <w:tcPr>
            <w:tcW w:w="4765" w:type="dxa"/>
            <w:vAlign w:val="center"/>
          </w:tcPr>
          <w:p w14:paraId="08C54F3E" w14:textId="2667659D" w:rsidR="00470698" w:rsidRPr="005A256E" w:rsidRDefault="00470698" w:rsidP="004706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s Angeles Public Defenders</w:t>
            </w:r>
          </w:p>
        </w:tc>
        <w:tc>
          <w:tcPr>
            <w:tcW w:w="5765" w:type="dxa"/>
            <w:vAlign w:val="center"/>
          </w:tcPr>
          <w:p w14:paraId="147DB606" w14:textId="34565C34" w:rsidR="00470698" w:rsidRPr="00A829DF" w:rsidRDefault="00470698" w:rsidP="00470698">
            <w:pPr>
              <w:rPr>
                <w:sz w:val="22"/>
                <w:szCs w:val="22"/>
              </w:rPr>
            </w:pPr>
            <w:hyperlink r:id="rId54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s://pubdef.lacounty.gov/pd-covid-19-update/</w:t>
              </w:r>
            </w:hyperlink>
          </w:p>
        </w:tc>
      </w:tr>
      <w:tr w:rsidR="00470698" w:rsidRPr="00CC23BD" w14:paraId="77579B97" w14:textId="77777777" w:rsidTr="00955CA9">
        <w:tc>
          <w:tcPr>
            <w:tcW w:w="4765" w:type="dxa"/>
            <w:vAlign w:val="center"/>
          </w:tcPr>
          <w:p w14:paraId="2EE2AE30" w14:textId="27619A7D" w:rsidR="00470698" w:rsidRPr="005A256E" w:rsidRDefault="00470698" w:rsidP="004706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A256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an Francisco County Public Defender's Office Guidance of Safely Reducing Inmate Population</w:t>
            </w:r>
          </w:p>
        </w:tc>
        <w:tc>
          <w:tcPr>
            <w:tcW w:w="5765" w:type="dxa"/>
            <w:vAlign w:val="center"/>
          </w:tcPr>
          <w:p w14:paraId="49412D6C" w14:textId="13102FEC" w:rsidR="00470698" w:rsidRPr="00A829DF" w:rsidRDefault="00470698" w:rsidP="00470698">
            <w:pPr>
              <w:rPr>
                <w:sz w:val="22"/>
                <w:szCs w:val="22"/>
              </w:rPr>
            </w:pPr>
            <w:hyperlink r:id="rId55" w:history="1">
              <w:r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 http://sfpublicdefender.org/news/2020/03/sf-public-defender-district-attorney-offer-expertise-solutions-for-safely-reducing-the-statewide-prison-population-amid-covid-19/</w:t>
              </w:r>
            </w:hyperlink>
          </w:p>
        </w:tc>
      </w:tr>
    </w:tbl>
    <w:p w14:paraId="4712FB34" w14:textId="6F46B7FD" w:rsidR="00000049" w:rsidRDefault="00000049" w:rsidP="00373CF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70D6989" w14:textId="289673BA" w:rsidR="005A256E" w:rsidRDefault="005A256E" w:rsidP="00373CF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EE280EF" w14:textId="77777777" w:rsidR="005A256E" w:rsidRPr="00000049" w:rsidRDefault="005A256E" w:rsidP="00373CF2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5A256E" w:rsidRPr="00000049" w:rsidSect="00CC4A73">
      <w:headerReference w:type="first" r:id="rId56"/>
      <w:type w:val="continuous"/>
      <w:pgSz w:w="12240" w:h="15840"/>
      <w:pgMar w:top="1008" w:right="1008" w:bottom="1008" w:left="1152" w:header="720" w:footer="180" w:gutter="0"/>
      <w:pgBorders w:offsetFrom="page">
        <w:top w:val="threeDEmboss" w:sz="24" w:space="24" w:color="538135" w:themeColor="accent6" w:themeShade="BF"/>
        <w:left w:val="threeDEmboss" w:sz="24" w:space="24" w:color="538135" w:themeColor="accent6" w:themeShade="BF"/>
        <w:bottom w:val="threeDEngrave" w:sz="24" w:space="24" w:color="538135" w:themeColor="accent6" w:themeShade="BF"/>
        <w:right w:val="threeDEngrave" w:sz="24" w:space="24" w:color="538135" w:themeColor="accent6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12DEE1" w14:textId="77777777" w:rsidR="0093544E" w:rsidRDefault="0093544E" w:rsidP="006E4CC4">
      <w:pPr>
        <w:spacing w:after="0" w:line="240" w:lineRule="auto"/>
      </w:pPr>
      <w:r>
        <w:separator/>
      </w:r>
    </w:p>
  </w:endnote>
  <w:endnote w:type="continuationSeparator" w:id="0">
    <w:p w14:paraId="091BFC83" w14:textId="77777777" w:rsidR="0093544E" w:rsidRDefault="0093544E" w:rsidP="006E4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83371" w14:textId="77777777" w:rsidR="0093544E" w:rsidRDefault="0093544E" w:rsidP="006E4CC4">
      <w:pPr>
        <w:spacing w:after="0" w:line="240" w:lineRule="auto"/>
      </w:pPr>
      <w:r>
        <w:separator/>
      </w:r>
    </w:p>
  </w:footnote>
  <w:footnote w:type="continuationSeparator" w:id="0">
    <w:p w14:paraId="6A357DAB" w14:textId="77777777" w:rsidR="0093544E" w:rsidRDefault="0093544E" w:rsidP="006E4C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E2523" w14:textId="77777777" w:rsidR="00F5752B" w:rsidRDefault="00F5752B" w:rsidP="006E4CC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9F610BB" wp14:editId="0FEC9B65">
              <wp:simplePos x="0" y="0"/>
              <wp:positionH relativeFrom="column">
                <wp:posOffset>-115295</wp:posOffset>
              </wp:positionH>
              <wp:positionV relativeFrom="paragraph">
                <wp:posOffset>104775</wp:posOffset>
              </wp:positionV>
              <wp:extent cx="6550025" cy="770255"/>
              <wp:effectExtent l="0" t="0" r="22225" b="10795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50025" cy="770255"/>
                        <a:chOff x="0" y="-30276"/>
                        <a:chExt cx="6930390" cy="816104"/>
                      </a:xfrm>
                    </wpg:grpSpPr>
                    <wps:wsp>
                      <wps:cNvPr id="2" name="Straight Connector 2"/>
                      <wps:cNvCnPr/>
                      <wps:spPr>
                        <a:xfrm>
                          <a:off x="0" y="785828"/>
                          <a:ext cx="693039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pic:pic xmlns:pic="http://schemas.openxmlformats.org/drawingml/2006/picture">
                      <pic:nvPicPr>
                        <pic:cNvPr id="3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57400" y="-30276"/>
                          <a:ext cx="58007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B672E80" id="Group 1" o:spid="_x0000_s1026" style="position:absolute;margin-left:-9.1pt;margin-top:8.25pt;width:515.75pt;height:60.65pt;z-index:251660288;mso-width-relative:margin;mso-height-relative:margin" coordorigin=",-302" coordsize="69303,816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">
              <v:line id="Straight Connector 2" o:spid="_x0000_s1027" style="position:absolute;visibility:visible;mso-wrap-style:square" from="0,7858" to="69303,7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" strokecolor="windowText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8" type="#_x0000_t75" style="position:absolute;left:574;top:-302;width:58007;height:7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">
                <v:imagedata r:id="rId2" o:title=""/>
              </v:shape>
            </v:group>
          </w:pict>
        </mc:Fallback>
      </mc:AlternateContent>
    </w:r>
  </w:p>
  <w:p w14:paraId="15238F7A" w14:textId="77777777" w:rsidR="00F5752B" w:rsidRDefault="00F5752B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31233C8" wp14:editId="6C593B12">
          <wp:simplePos x="0" y="0"/>
          <wp:positionH relativeFrom="column">
            <wp:posOffset>5497195</wp:posOffset>
          </wp:positionH>
          <wp:positionV relativeFrom="paragraph">
            <wp:posOffset>-229870</wp:posOffset>
          </wp:positionV>
          <wp:extent cx="941705" cy="941705"/>
          <wp:effectExtent l="0" t="0" r="0" b="0"/>
          <wp:wrapNone/>
          <wp:docPr id="5" name="Picture 5" descr="http://intranet/ADM/XI/PublishingImages/CDCR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://intranet/ADM/XI/PublishingImages/CDCRLogo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1705" cy="941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43F40B" w14:textId="77777777" w:rsidR="00F5752B" w:rsidRDefault="00F575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805A3"/>
    <w:multiLevelType w:val="hybridMultilevel"/>
    <w:tmpl w:val="C27A3C4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15406E92"/>
    <w:multiLevelType w:val="hybridMultilevel"/>
    <w:tmpl w:val="58228636"/>
    <w:lvl w:ilvl="0" w:tplc="285802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18B7E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6D68B7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CCF1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A293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FC60A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8AAE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DC5D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1AC3A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F97FA2"/>
    <w:multiLevelType w:val="hybridMultilevel"/>
    <w:tmpl w:val="58923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36B43"/>
    <w:multiLevelType w:val="hybridMultilevel"/>
    <w:tmpl w:val="75BAC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926E2"/>
    <w:multiLevelType w:val="hybridMultilevel"/>
    <w:tmpl w:val="AE043F16"/>
    <w:lvl w:ilvl="0" w:tplc="72127A3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C66A1"/>
    <w:multiLevelType w:val="hybridMultilevel"/>
    <w:tmpl w:val="1320F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E6C93"/>
    <w:multiLevelType w:val="multilevel"/>
    <w:tmpl w:val="3300F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6A3BF2"/>
    <w:multiLevelType w:val="hybridMultilevel"/>
    <w:tmpl w:val="046E6A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F6A7E68"/>
    <w:multiLevelType w:val="hybridMultilevel"/>
    <w:tmpl w:val="99D29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6D030F"/>
    <w:multiLevelType w:val="hybridMultilevel"/>
    <w:tmpl w:val="58228636"/>
    <w:lvl w:ilvl="0" w:tplc="285802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18B7E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6D68B7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CCF1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A293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FC60A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8AAE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DC5D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1AC3A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B22E25"/>
    <w:multiLevelType w:val="hybridMultilevel"/>
    <w:tmpl w:val="05A4A5D8"/>
    <w:lvl w:ilvl="0" w:tplc="76A2C570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8B3B08"/>
    <w:multiLevelType w:val="hybridMultilevel"/>
    <w:tmpl w:val="A8901D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53926EE"/>
    <w:multiLevelType w:val="hybridMultilevel"/>
    <w:tmpl w:val="4AE829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59F608BB"/>
    <w:multiLevelType w:val="hybridMultilevel"/>
    <w:tmpl w:val="34D6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2902C9"/>
    <w:multiLevelType w:val="multilevel"/>
    <w:tmpl w:val="FD847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440140"/>
    <w:multiLevelType w:val="multilevel"/>
    <w:tmpl w:val="B01468B2"/>
    <w:lvl w:ilvl="0">
      <w:start w:val="1"/>
      <w:numFmt w:val="decimal"/>
      <w:lvlText w:val="Findi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24" w:hanging="864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65DA30BC"/>
    <w:multiLevelType w:val="hybridMultilevel"/>
    <w:tmpl w:val="B39E31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67F45B2D"/>
    <w:multiLevelType w:val="hybridMultilevel"/>
    <w:tmpl w:val="42FE8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F84E63"/>
    <w:multiLevelType w:val="hybridMultilevel"/>
    <w:tmpl w:val="A290D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C4A44"/>
    <w:multiLevelType w:val="multilevel"/>
    <w:tmpl w:val="9F784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2"/>
  </w:num>
  <w:num w:numId="3">
    <w:abstractNumId w:val="7"/>
  </w:num>
  <w:num w:numId="4">
    <w:abstractNumId w:val="11"/>
  </w:num>
  <w:num w:numId="5">
    <w:abstractNumId w:val="5"/>
  </w:num>
  <w:num w:numId="6">
    <w:abstractNumId w:val="1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9"/>
  </w:num>
  <w:num w:numId="10">
    <w:abstractNumId w:val="6"/>
  </w:num>
  <w:num w:numId="11">
    <w:abstractNumId w:val="1"/>
  </w:num>
  <w:num w:numId="12">
    <w:abstractNumId w:val="9"/>
  </w:num>
  <w:num w:numId="13">
    <w:abstractNumId w:val="0"/>
  </w:num>
  <w:num w:numId="14">
    <w:abstractNumId w:val="12"/>
  </w:num>
  <w:num w:numId="15">
    <w:abstractNumId w:val="18"/>
  </w:num>
  <w:num w:numId="16">
    <w:abstractNumId w:val="13"/>
  </w:num>
  <w:num w:numId="17">
    <w:abstractNumId w:val="16"/>
  </w:num>
  <w:num w:numId="18">
    <w:abstractNumId w:val="8"/>
  </w:num>
  <w:num w:numId="19">
    <w:abstractNumId w:val="17"/>
  </w:num>
  <w:num w:numId="20">
    <w:abstractNumId w:val="4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MLIwtDQ1NbQwMzZQ0lEKTi0uzszPAykwrgUAmpgmzSwAAAA="/>
  </w:docVars>
  <w:rsids>
    <w:rsidRoot w:val="00873047"/>
    <w:rsid w:val="00000049"/>
    <w:rsid w:val="00007BF5"/>
    <w:rsid w:val="00022FD7"/>
    <w:rsid w:val="00024298"/>
    <w:rsid w:val="00041FAD"/>
    <w:rsid w:val="00045FC5"/>
    <w:rsid w:val="00067023"/>
    <w:rsid w:val="00072FF6"/>
    <w:rsid w:val="000B7FBC"/>
    <w:rsid w:val="000E172F"/>
    <w:rsid w:val="000E338D"/>
    <w:rsid w:val="00103C81"/>
    <w:rsid w:val="00111C68"/>
    <w:rsid w:val="00120C55"/>
    <w:rsid w:val="001245B1"/>
    <w:rsid w:val="00125B8F"/>
    <w:rsid w:val="001422D5"/>
    <w:rsid w:val="0015106E"/>
    <w:rsid w:val="00153B29"/>
    <w:rsid w:val="00156FD5"/>
    <w:rsid w:val="0015745A"/>
    <w:rsid w:val="00161987"/>
    <w:rsid w:val="00162DFD"/>
    <w:rsid w:val="00162EE1"/>
    <w:rsid w:val="00187E39"/>
    <w:rsid w:val="001A29F8"/>
    <w:rsid w:val="001B10AB"/>
    <w:rsid w:val="001B67F0"/>
    <w:rsid w:val="001B780B"/>
    <w:rsid w:val="001C5349"/>
    <w:rsid w:val="001C74F2"/>
    <w:rsid w:val="001F2FBB"/>
    <w:rsid w:val="002B694B"/>
    <w:rsid w:val="002D2642"/>
    <w:rsid w:val="002E3D3A"/>
    <w:rsid w:val="00306844"/>
    <w:rsid w:val="0031036D"/>
    <w:rsid w:val="0033398A"/>
    <w:rsid w:val="00345116"/>
    <w:rsid w:val="00346111"/>
    <w:rsid w:val="00351D23"/>
    <w:rsid w:val="0037262D"/>
    <w:rsid w:val="00373CF2"/>
    <w:rsid w:val="0038420F"/>
    <w:rsid w:val="003956DF"/>
    <w:rsid w:val="003A594B"/>
    <w:rsid w:val="003D3E28"/>
    <w:rsid w:val="003E2F87"/>
    <w:rsid w:val="003E3D92"/>
    <w:rsid w:val="00423431"/>
    <w:rsid w:val="004348BA"/>
    <w:rsid w:val="00470698"/>
    <w:rsid w:val="00532203"/>
    <w:rsid w:val="00532A6C"/>
    <w:rsid w:val="00584309"/>
    <w:rsid w:val="0058577E"/>
    <w:rsid w:val="00591DDA"/>
    <w:rsid w:val="005A256E"/>
    <w:rsid w:val="005C171F"/>
    <w:rsid w:val="006410F4"/>
    <w:rsid w:val="006559F5"/>
    <w:rsid w:val="00662D9C"/>
    <w:rsid w:val="00664411"/>
    <w:rsid w:val="00697ED5"/>
    <w:rsid w:val="006B483F"/>
    <w:rsid w:val="006E4CC4"/>
    <w:rsid w:val="006E6600"/>
    <w:rsid w:val="006E6EC8"/>
    <w:rsid w:val="006F0AF1"/>
    <w:rsid w:val="00734534"/>
    <w:rsid w:val="007412AD"/>
    <w:rsid w:val="00750884"/>
    <w:rsid w:val="007806B0"/>
    <w:rsid w:val="007E1DC9"/>
    <w:rsid w:val="008111FE"/>
    <w:rsid w:val="008126F7"/>
    <w:rsid w:val="00815B15"/>
    <w:rsid w:val="0083139F"/>
    <w:rsid w:val="00873047"/>
    <w:rsid w:val="0087766B"/>
    <w:rsid w:val="008A6BF0"/>
    <w:rsid w:val="008B080A"/>
    <w:rsid w:val="008B61DA"/>
    <w:rsid w:val="008B67DE"/>
    <w:rsid w:val="008C7039"/>
    <w:rsid w:val="009050B2"/>
    <w:rsid w:val="00931AD8"/>
    <w:rsid w:val="0093544E"/>
    <w:rsid w:val="00950681"/>
    <w:rsid w:val="009867B9"/>
    <w:rsid w:val="009909CF"/>
    <w:rsid w:val="00991AAA"/>
    <w:rsid w:val="009B3607"/>
    <w:rsid w:val="009C36C6"/>
    <w:rsid w:val="009E5A0A"/>
    <w:rsid w:val="009F1BFA"/>
    <w:rsid w:val="00A123AE"/>
    <w:rsid w:val="00A173CF"/>
    <w:rsid w:val="00A200EF"/>
    <w:rsid w:val="00A33EA3"/>
    <w:rsid w:val="00A43642"/>
    <w:rsid w:val="00A523D2"/>
    <w:rsid w:val="00A6478B"/>
    <w:rsid w:val="00A829DF"/>
    <w:rsid w:val="00A92736"/>
    <w:rsid w:val="00AD18D2"/>
    <w:rsid w:val="00B11224"/>
    <w:rsid w:val="00B16029"/>
    <w:rsid w:val="00B3439F"/>
    <w:rsid w:val="00B356F3"/>
    <w:rsid w:val="00B6657E"/>
    <w:rsid w:val="00B82DF0"/>
    <w:rsid w:val="00B960A8"/>
    <w:rsid w:val="00BA4FA4"/>
    <w:rsid w:val="00BB6943"/>
    <w:rsid w:val="00BC56A4"/>
    <w:rsid w:val="00BD7B38"/>
    <w:rsid w:val="00BE12D8"/>
    <w:rsid w:val="00BF1C4E"/>
    <w:rsid w:val="00C04199"/>
    <w:rsid w:val="00C14C1C"/>
    <w:rsid w:val="00C22B7C"/>
    <w:rsid w:val="00C511B1"/>
    <w:rsid w:val="00C51948"/>
    <w:rsid w:val="00C742C7"/>
    <w:rsid w:val="00C80ACB"/>
    <w:rsid w:val="00C877E7"/>
    <w:rsid w:val="00CA4306"/>
    <w:rsid w:val="00CB6796"/>
    <w:rsid w:val="00CC1BEA"/>
    <w:rsid w:val="00CC23BD"/>
    <w:rsid w:val="00CC4A73"/>
    <w:rsid w:val="00CD3174"/>
    <w:rsid w:val="00CE053A"/>
    <w:rsid w:val="00D01403"/>
    <w:rsid w:val="00D02DAA"/>
    <w:rsid w:val="00D3592A"/>
    <w:rsid w:val="00D36BF9"/>
    <w:rsid w:val="00D4557B"/>
    <w:rsid w:val="00D552C3"/>
    <w:rsid w:val="00D6508E"/>
    <w:rsid w:val="00D7088E"/>
    <w:rsid w:val="00D82BA3"/>
    <w:rsid w:val="00D951E3"/>
    <w:rsid w:val="00DA1000"/>
    <w:rsid w:val="00DA390F"/>
    <w:rsid w:val="00DA624A"/>
    <w:rsid w:val="00DB6C0E"/>
    <w:rsid w:val="00DE20B8"/>
    <w:rsid w:val="00DF73B2"/>
    <w:rsid w:val="00E01612"/>
    <w:rsid w:val="00E077D9"/>
    <w:rsid w:val="00E24830"/>
    <w:rsid w:val="00E36D40"/>
    <w:rsid w:val="00E40E60"/>
    <w:rsid w:val="00E42E11"/>
    <w:rsid w:val="00E46FBB"/>
    <w:rsid w:val="00E70F0A"/>
    <w:rsid w:val="00E72AE7"/>
    <w:rsid w:val="00E87626"/>
    <w:rsid w:val="00EA182B"/>
    <w:rsid w:val="00EA62F6"/>
    <w:rsid w:val="00EB5C9E"/>
    <w:rsid w:val="00EB7712"/>
    <w:rsid w:val="00EE55D6"/>
    <w:rsid w:val="00F02693"/>
    <w:rsid w:val="00F0736B"/>
    <w:rsid w:val="00F317D5"/>
    <w:rsid w:val="00F46FD9"/>
    <w:rsid w:val="00F51663"/>
    <w:rsid w:val="00F5752B"/>
    <w:rsid w:val="00FA1E14"/>
    <w:rsid w:val="00FA4D05"/>
    <w:rsid w:val="00FB342C"/>
    <w:rsid w:val="00FB6921"/>
    <w:rsid w:val="00FD0145"/>
    <w:rsid w:val="00FD6D0B"/>
    <w:rsid w:val="00FE76EC"/>
    <w:rsid w:val="00FF1911"/>
    <w:rsid w:val="00FF2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E9C89E0"/>
  <w15:docId w15:val="{D877C258-0068-47AA-B546-B78993295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EC8"/>
  </w:style>
  <w:style w:type="paragraph" w:styleId="Heading2">
    <w:name w:val="heading 2"/>
    <w:basedOn w:val="Normal"/>
    <w:link w:val="Heading2Char"/>
    <w:uiPriority w:val="9"/>
    <w:qFormat/>
    <w:rsid w:val="006E4CC4"/>
    <w:pPr>
      <w:spacing w:after="225" w:line="240" w:lineRule="auto"/>
      <w:outlineLvl w:val="1"/>
    </w:pPr>
    <w:rPr>
      <w:rFonts w:ascii="inherit" w:eastAsia="Times New Roman" w:hAnsi="inherit" w:cs="Times New Roman"/>
      <w:b/>
      <w:bCs/>
      <w:sz w:val="41"/>
      <w:szCs w:val="4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2E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2E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2E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CC4"/>
  </w:style>
  <w:style w:type="paragraph" w:styleId="Footer">
    <w:name w:val="footer"/>
    <w:basedOn w:val="Normal"/>
    <w:link w:val="FooterChar"/>
    <w:uiPriority w:val="99"/>
    <w:unhideWhenUsed/>
    <w:rsid w:val="006E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CC4"/>
  </w:style>
  <w:style w:type="character" w:customStyle="1" w:styleId="Heading2Char">
    <w:name w:val="Heading 2 Char"/>
    <w:basedOn w:val="DefaultParagraphFont"/>
    <w:link w:val="Heading2"/>
    <w:uiPriority w:val="9"/>
    <w:rsid w:val="006E4CC4"/>
    <w:rPr>
      <w:rFonts w:ascii="inherit" w:eastAsia="Times New Roman" w:hAnsi="inherit" w:cs="Times New Roman"/>
      <w:b/>
      <w:bCs/>
      <w:sz w:val="41"/>
      <w:szCs w:val="41"/>
    </w:rPr>
  </w:style>
  <w:style w:type="paragraph" w:styleId="NormalWeb">
    <w:name w:val="Normal (Web)"/>
    <w:basedOn w:val="Normal"/>
    <w:uiPriority w:val="99"/>
    <w:semiHidden/>
    <w:unhideWhenUsed/>
    <w:rsid w:val="006E4CC4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1"/>
    <w:qFormat/>
    <w:rsid w:val="006E6EC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1"/>
    <w:rsid w:val="006E6EC8"/>
  </w:style>
  <w:style w:type="character" w:styleId="Hyperlink">
    <w:name w:val="Hyperlink"/>
    <w:basedOn w:val="DefaultParagraphFont"/>
    <w:uiPriority w:val="99"/>
    <w:unhideWhenUsed/>
    <w:rsid w:val="002D264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67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7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7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7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7F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7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F0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E1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E1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E11"/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Default">
    <w:name w:val="Default"/>
    <w:rsid w:val="007806B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odyTextIndent3">
    <w:name w:val="Body Text Indent 3"/>
    <w:basedOn w:val="Normal"/>
    <w:link w:val="BodyTextIndent3Char"/>
    <w:rsid w:val="00F5752B"/>
    <w:pPr>
      <w:spacing w:after="0" w:line="240" w:lineRule="auto"/>
      <w:ind w:left="360"/>
      <w:jc w:val="both"/>
    </w:pPr>
    <w:rPr>
      <w:rFonts w:ascii="Arial" w:eastAsia="Times New Roman" w:hAnsi="Arial" w:cs="Times New Roman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F5752B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uiPriority w:val="59"/>
    <w:rsid w:val="00F57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36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1224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1D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2545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20409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7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797702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349062657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30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424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109863">
      <w:bodyDiv w:val="1"/>
      <w:marLeft w:val="0"/>
      <w:marRight w:val="0"/>
      <w:marTop w:val="0"/>
      <w:marBottom w:val="0"/>
      <w:divBdr>
        <w:top w:val="single" w:sz="12" w:space="0" w:color="767575"/>
        <w:left w:val="none" w:sz="0" w:space="0" w:color="auto"/>
        <w:bottom w:val="none" w:sz="0" w:space="0" w:color="auto"/>
        <w:right w:val="none" w:sz="0" w:space="0" w:color="auto"/>
      </w:divBdr>
      <w:divsChild>
        <w:div w:id="438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77687">
                  <w:marLeft w:val="300"/>
                  <w:marRight w:val="300"/>
                  <w:marTop w:val="75"/>
                  <w:marBottom w:val="0"/>
                  <w:divBdr>
                    <w:top w:val="single" w:sz="6" w:space="0" w:color="888888"/>
                    <w:left w:val="single" w:sz="6" w:space="26" w:color="888888"/>
                    <w:bottom w:val="single" w:sz="6" w:space="0" w:color="888888"/>
                    <w:right w:val="single" w:sz="6" w:space="26" w:color="888888"/>
                  </w:divBdr>
                  <w:divsChild>
                    <w:div w:id="433474857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2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157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7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8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0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25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74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6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510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560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3799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5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dicaid.gov/state-resource-center/downloads/covid-19-faqs.pdf" TargetMode="External"/><Relationship Id="rId18" Type="http://schemas.openxmlformats.org/officeDocument/2006/relationships/hyperlink" Target="https://files.hudexchange.info/resources/documents/Infectious-Disease-Toolkit-for-CoCs-Preventing-and-Managing-the-Spread-of-Infectious-Disease-within-Shelters.pdf" TargetMode="External"/><Relationship Id="rId26" Type="http://schemas.openxmlformats.org/officeDocument/2006/relationships/hyperlink" Target="https://files.hudexchange.info/resources/documents/Questions-to-Assist-CoCs-and-Public-Health-Authorities-to-Limit-the-Spread-of-Infectious-Disease-in-Homeless-Programs.pdf" TargetMode="External"/><Relationship Id="rId39" Type="http://schemas.openxmlformats.org/officeDocument/2006/relationships/hyperlink" Target="https://www.cpoc.org/post/california-probation-chiefs-statement-protocols-dedicated-keeping-probation-clients-staff-and" TargetMode="External"/><Relationship Id="rId21" Type="http://schemas.openxmlformats.org/officeDocument/2006/relationships/hyperlink" Target="https://www.ncsl.org/research/civil-and-criminal-justice/criminal-justice-and-covid-19.aspx" TargetMode="External"/><Relationship Id="rId34" Type="http://schemas.openxmlformats.org/officeDocument/2006/relationships/hyperlink" Target="https://www.cdcr.ca.gov/covid19/" TargetMode="External"/><Relationship Id="rId42" Type="http://schemas.openxmlformats.org/officeDocument/2006/relationships/hyperlink" Target="https://newsroom.courts.ca.gov/coronavirus-updates" TargetMode="External"/><Relationship Id="rId47" Type="http://schemas.openxmlformats.org/officeDocument/2006/relationships/hyperlink" Target="https://calnonprofits.org/publications/article-archive/683-a-few-resources-for-nonprofits" TargetMode="External"/><Relationship Id="rId50" Type="http://schemas.openxmlformats.org/officeDocument/2006/relationships/hyperlink" Target="https://www.vera.org/downloads/publications/coronavirus-guidance-jails-prisons-immigration-youth.pdf" TargetMode="External"/><Relationship Id="rId55" Type="http://schemas.openxmlformats.org/officeDocument/2006/relationships/hyperlink" Target="http://sfpublicdefender.org/news/2020/03/sf-public-defender-district-attorney-offer-expertise-solutions-for-safely-reducing-the-statewide-prison-population-amid-covid-19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cdc.gov/coronavirus/2019-ncov/community/correction-detention/guidance-correctional-detention.html" TargetMode="External"/><Relationship Id="rId17" Type="http://schemas.openxmlformats.org/officeDocument/2006/relationships/hyperlink" Target="https://files.hudexchange.info/resources/documents/Infectious-Disease-Toolkit-for-CoCs-Preventing-and-Managing-the-Spread-of-Infectious-Disease-within-Encampments.pdf" TargetMode="External"/><Relationship Id="rId25" Type="http://schemas.openxmlformats.org/officeDocument/2006/relationships/hyperlink" Target="https://www.pewresearch.org/topics/coronavirus-disease-2019-covid-19/" TargetMode="External"/><Relationship Id="rId33" Type="http://schemas.openxmlformats.org/officeDocument/2006/relationships/hyperlink" Target="https://covid19.ca.gov/" TargetMode="External"/><Relationship Id="rId38" Type="http://schemas.openxmlformats.org/officeDocument/2006/relationships/hyperlink" Target="https://covid19.ca.gov/housing-and-homelessness/" TargetMode="External"/><Relationship Id="rId46" Type="http://schemas.openxmlformats.org/officeDocument/2006/relationships/hyperlink" Target="https://www.counties.org/carousel/resources-regarding-coronavirus-and-covid-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bop.gov/resources/news/20200313_covid-19.jsp" TargetMode="External"/><Relationship Id="rId20" Type="http://schemas.openxmlformats.org/officeDocument/2006/relationships/hyperlink" Target="https://www.ncsc.org/pandemic" TargetMode="External"/><Relationship Id="rId29" Type="http://schemas.openxmlformats.org/officeDocument/2006/relationships/hyperlink" Target="https://www.vera.org/downloads/publications/coronavirus-guidance-police-law-enforcement.pdf" TargetMode="External"/><Relationship Id="rId41" Type="http://schemas.openxmlformats.org/officeDocument/2006/relationships/hyperlink" Target="https://gcc01.safelinks.protection.outlook.com/?url=https%3A%2F%2Fwww.bcsh.ca.gov%2Fhcfc%2Fcoronavirus19%2Findex.html&amp;data=02%7C01%7Cpreston.moore%40cdcr.ca.gov%7Ccd02821117714adb895408d7d1cd7bb3%7C0662477dfa0c4556a8f5c3bc62aa0d9c%7C0%7C0%7C637208552789896617&amp;sdata=B%2B9%2F3I%2B%2FKNg5zXVPgnvX3boWFJRSbD49RM%2BeihRQiRE%3D&amp;reserved=0" TargetMode="External"/><Relationship Id="rId54" Type="http://schemas.openxmlformats.org/officeDocument/2006/relationships/hyperlink" Target="https://pubdef.lacounty.gov/pd-covid-19-updat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c.gov/coronavirus/2019-ncov/community/homeless-shelters/unsheltered-homelessness.html" TargetMode="External"/><Relationship Id="rId24" Type="http://schemas.openxmlformats.org/officeDocument/2006/relationships/hyperlink" Target="https://www.drugabuse.gov/related-topics/covid-19-resources" TargetMode="External"/><Relationship Id="rId32" Type="http://schemas.openxmlformats.org/officeDocument/2006/relationships/hyperlink" Target="http://www.bscc.ca.gov/covid-19-information-and-updates/" TargetMode="External"/><Relationship Id="rId37" Type="http://schemas.openxmlformats.org/officeDocument/2006/relationships/hyperlink" Target="https://www.caloes.ca.gov/cal-oes-divisions/recovery/covid-19" TargetMode="External"/><Relationship Id="rId40" Type="http://schemas.openxmlformats.org/officeDocument/2006/relationships/hyperlink" Target="https://www.dhcs.ca.gov/Pages/DHCS-COVID%E2%80%9119-Response.aspx" TargetMode="External"/><Relationship Id="rId45" Type="http://schemas.openxmlformats.org/officeDocument/2006/relationships/hyperlink" Target="https://www.bayareacouncil.org/covid19/" TargetMode="External"/><Relationship Id="rId53" Type="http://schemas.openxmlformats.org/officeDocument/2006/relationships/hyperlink" Target="https://dmh.lacounty.gov/covid-19-information/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bop.gov/coronavirus/" TargetMode="External"/><Relationship Id="rId23" Type="http://schemas.openxmlformats.org/officeDocument/2006/relationships/hyperlink" Target="https://nicic.gov/coronavirus" TargetMode="External"/><Relationship Id="rId28" Type="http://schemas.openxmlformats.org/officeDocument/2006/relationships/hyperlink" Target="https://www.samhsa.gov/coronavirus" TargetMode="External"/><Relationship Id="rId36" Type="http://schemas.openxmlformats.org/officeDocument/2006/relationships/hyperlink" Target="https://www.cdcr.ca.gov/covid19/division-of-adult-parole-operations/" TargetMode="External"/><Relationship Id="rId49" Type="http://schemas.openxmlformats.org/officeDocument/2006/relationships/hyperlink" Target="https://www.cbhda.org/covid-19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www.psychiatry.org/psychiatrists/covid-19-coronavirus" TargetMode="External"/><Relationship Id="rId19" Type="http://schemas.openxmlformats.org/officeDocument/2006/relationships/hyperlink" Target="https://www.nami.org/getattachment/Press-Media/Press-Releases/2020/COVID-19-and-Mental-Illness-NAMI-Releases-Importan/COVID-19-Updated-Guide-1.pdf?lang=en-US" TargetMode="External"/><Relationship Id="rId31" Type="http://schemas.openxmlformats.org/officeDocument/2006/relationships/hyperlink" Target="https://www.vera.org/projects/covid-19-criminal-justice-responses/covid-19-data" TargetMode="External"/><Relationship Id="rId44" Type="http://schemas.openxmlformats.org/officeDocument/2006/relationships/hyperlink" Target="https://covid19.ca.gov/resources-for-emotional-support-and-well-being/" TargetMode="External"/><Relationship Id="rId52" Type="http://schemas.openxmlformats.org/officeDocument/2006/relationships/hyperlink" Target="https://www.lareentry.org/coronavirus-updat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nnect.appa-net.org/resources/covid-19" TargetMode="External"/><Relationship Id="rId14" Type="http://schemas.openxmlformats.org/officeDocument/2006/relationships/hyperlink" Target="https://web.csg.org/covid19/" TargetMode="External"/><Relationship Id="rId22" Type="http://schemas.openxmlformats.org/officeDocument/2006/relationships/hyperlink" Target="https://www.thenationalcouncil.org/wp-content/uploads/2020/03/NCBH_COVID19_Guidance_for_BH_Facilities.pdf?daf=375ateTbd56" TargetMode="External"/><Relationship Id="rId27" Type="http://schemas.openxmlformats.org/officeDocument/2006/relationships/hyperlink" Target="https://www.samhsa.gov/sites/default/files/training-and-technical-assistance-covid19.pdf" TargetMode="External"/><Relationship Id="rId30" Type="http://schemas.openxmlformats.org/officeDocument/2006/relationships/hyperlink" Target="https://www.vera.org/downloads/publications/coronavirus-guidance-jails-prisons-immigration-youth.pdf" TargetMode="External"/><Relationship Id="rId35" Type="http://schemas.openxmlformats.org/officeDocument/2006/relationships/hyperlink" Target="https://www.dhcs.ca.gov/Pages/DHCS-COVID%E2%80%9119-Response.aspx" TargetMode="External"/><Relationship Id="rId43" Type="http://schemas.openxmlformats.org/officeDocument/2006/relationships/hyperlink" Target="https://lao.ca.gov/Government/COVID19" TargetMode="External"/><Relationship Id="rId48" Type="http://schemas.openxmlformats.org/officeDocument/2006/relationships/hyperlink" Target="https://covid19.ca.gov/state-local-resources/" TargetMode="External"/><Relationship Id="rId56" Type="http://schemas.openxmlformats.org/officeDocument/2006/relationships/header" Target="header1.xml"/><Relationship Id="rId8" Type="http://schemas.openxmlformats.org/officeDocument/2006/relationships/hyperlink" Target="https://www.nadcp.org/wp-content/uploads/2020/03/State-COVID-19-Resource-Guide-March-2020.pdf" TargetMode="External"/><Relationship Id="rId51" Type="http://schemas.openxmlformats.org/officeDocument/2006/relationships/hyperlink" Target="https://www.cacities.org/Policy-Advocacy/Hot-Issues/Coronavirus-Resources-for-Cities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5AEBE-77DC-4B61-A2CA-8B2DD745B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42</Words>
  <Characters>993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HCS</Company>
  <LinksUpToDate>false</LinksUpToDate>
  <CharactersWithSpaces>1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ckinbotham, Catherine@CDCR</dc:creator>
  <cp:lastModifiedBy>Preston Moore</cp:lastModifiedBy>
  <cp:revision>2</cp:revision>
  <cp:lastPrinted>2019-06-27T15:46:00Z</cp:lastPrinted>
  <dcterms:created xsi:type="dcterms:W3CDTF">2020-04-27T19:16:00Z</dcterms:created>
  <dcterms:modified xsi:type="dcterms:W3CDTF">2020-04-27T19:16:00Z</dcterms:modified>
</cp:coreProperties>
</file>